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9A1047" w14:textId="4D95ED09" w:rsidR="00921AB6" w:rsidRDefault="0044278E">
      <w:pPr>
        <w:rPr>
          <w:rFonts w:ascii="Times New Roman" w:hAnsi="Times New Roman" w:cs="Times New Roman"/>
          <w:b/>
          <w:sz w:val="24"/>
          <w:szCs w:val="24"/>
        </w:rPr>
      </w:pPr>
      <w:r w:rsidRPr="0044278E">
        <w:rPr>
          <w:rFonts w:ascii="Times New Roman" w:hAnsi="Times New Roman" w:cs="Times New Roman"/>
          <w:b/>
          <w:sz w:val="24"/>
          <w:szCs w:val="24"/>
        </w:rPr>
        <w:t xml:space="preserve">Supplementary Materials </w:t>
      </w:r>
    </w:p>
    <w:p w14:paraId="534BBC47" w14:textId="77777777" w:rsidR="0095721D" w:rsidRPr="00F95107" w:rsidRDefault="0095721D" w:rsidP="0095721D">
      <w:pPr>
        <w:pStyle w:val="Descripcin"/>
        <w:keepNext/>
        <w:rPr>
          <w:i w:val="0"/>
          <w:iCs w:val="0"/>
          <w:color w:val="000000" w:themeColor="text1"/>
        </w:rPr>
      </w:pPr>
      <w:r w:rsidRPr="00F95107">
        <w:rPr>
          <w:rFonts w:ascii="Times New Roman" w:hAnsi="Times New Roman" w:cs="Times New Roman"/>
          <w:b/>
          <w:i w:val="0"/>
          <w:iCs w:val="0"/>
          <w:color w:val="000000" w:themeColor="text1"/>
          <w:sz w:val="24"/>
          <w:szCs w:val="24"/>
        </w:rPr>
        <w:t>Supplementary Materials_</w:t>
      </w:r>
      <w:r>
        <w:rPr>
          <w:rFonts w:ascii="Times New Roman" w:hAnsi="Times New Roman" w:cs="Times New Roman"/>
          <w:b/>
          <w:i w:val="0"/>
          <w:iCs w:val="0"/>
          <w:color w:val="000000" w:themeColor="text1"/>
          <w:sz w:val="24"/>
          <w:szCs w:val="24"/>
        </w:rPr>
        <w:t>1</w:t>
      </w:r>
      <w:r w:rsidRPr="00F95107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. BLAST resu</w:t>
      </w:r>
      <w:r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lts for </w:t>
      </w:r>
      <w:r w:rsidRPr="0083078D">
        <w:rPr>
          <w:rFonts w:ascii="Times New Roman" w:hAnsi="Times New Roman" w:cs="Times New Roman"/>
          <w:iCs w:val="0"/>
          <w:color w:val="000000" w:themeColor="text1"/>
          <w:sz w:val="24"/>
          <w:szCs w:val="24"/>
        </w:rPr>
        <w:t>Bdhn</w:t>
      </w:r>
      <w:r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4 and </w:t>
      </w:r>
      <w:r w:rsidRPr="0083078D">
        <w:rPr>
          <w:rFonts w:ascii="Times New Roman" w:hAnsi="Times New Roman" w:cs="Times New Roman"/>
          <w:iCs w:val="0"/>
          <w:color w:val="000000" w:themeColor="text1"/>
          <w:sz w:val="24"/>
          <w:szCs w:val="24"/>
        </w:rPr>
        <w:t>Bdhn</w:t>
      </w:r>
      <w:r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5 after manual</w:t>
      </w:r>
      <w:r w:rsidRPr="00F95107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 curation of the original sequences.</w:t>
      </w:r>
    </w:p>
    <w:tbl>
      <w:tblPr>
        <w:tblW w:w="10800" w:type="dxa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5"/>
        <w:gridCol w:w="860"/>
        <w:gridCol w:w="1880"/>
        <w:gridCol w:w="1040"/>
        <w:gridCol w:w="920"/>
        <w:gridCol w:w="893"/>
        <w:gridCol w:w="1180"/>
        <w:gridCol w:w="1026"/>
        <w:gridCol w:w="926"/>
        <w:gridCol w:w="1060"/>
      </w:tblGrid>
      <w:tr w:rsidR="0095721D" w:rsidRPr="00244118" w14:paraId="60BBB08D" w14:textId="77777777" w:rsidTr="004005E0">
        <w:trPr>
          <w:trHeight w:val="300"/>
        </w:trPr>
        <w:tc>
          <w:tcPr>
            <w:tcW w:w="1015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82E1E9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s-ES" w:eastAsia="es-ES"/>
              </w:rPr>
            </w:pPr>
            <w:proofErr w:type="spellStart"/>
            <w:r w:rsidRPr="0024411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s-ES" w:eastAsia="es-ES"/>
              </w:rPr>
              <w:t>Variety</w:t>
            </w:r>
            <w:proofErr w:type="spellEnd"/>
          </w:p>
        </w:tc>
        <w:tc>
          <w:tcPr>
            <w:tcW w:w="86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2173A0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s-ES" w:eastAsia="es-ES"/>
              </w:rPr>
              <w:t>BDHN</w:t>
            </w:r>
          </w:p>
        </w:tc>
        <w:tc>
          <w:tcPr>
            <w:tcW w:w="188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5D7BA5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s-ES" w:eastAsia="es-ES"/>
              </w:rPr>
            </w:pPr>
            <w:proofErr w:type="spellStart"/>
            <w:r w:rsidRPr="0024411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s-ES" w:eastAsia="es-ES"/>
              </w:rPr>
              <w:t>Location</w:t>
            </w:r>
            <w:proofErr w:type="spellEnd"/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5D3D77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s-ES" w:eastAsia="es-ES"/>
              </w:rPr>
              <w:t xml:space="preserve">% </w:t>
            </w:r>
            <w:proofErr w:type="spellStart"/>
            <w:r w:rsidRPr="0024411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s-ES" w:eastAsia="es-ES"/>
              </w:rPr>
              <w:t>identity</w:t>
            </w:r>
            <w:proofErr w:type="spellEnd"/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0BAD82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s-ES" w:eastAsia="es-ES"/>
              </w:rPr>
            </w:pPr>
            <w:proofErr w:type="spellStart"/>
            <w:r w:rsidRPr="0024411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s-ES" w:eastAsia="es-ES"/>
              </w:rPr>
              <w:t>Align</w:t>
            </w:r>
            <w:proofErr w:type="spellEnd"/>
            <w:r w:rsidRPr="0024411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s-ES" w:eastAsia="es-ES"/>
              </w:rPr>
              <w:t xml:space="preserve"> </w:t>
            </w:r>
            <w:proofErr w:type="spellStart"/>
            <w:r w:rsidRPr="0024411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s-ES" w:eastAsia="es-ES"/>
              </w:rPr>
              <w:t>len</w:t>
            </w:r>
            <w:proofErr w:type="spellEnd"/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0C45A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s-ES" w:eastAsia="es-ES"/>
              </w:rPr>
            </w:pPr>
            <w:proofErr w:type="spellStart"/>
            <w:r w:rsidRPr="0024411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s-ES" w:eastAsia="es-ES"/>
              </w:rPr>
              <w:t>Strands</w:t>
            </w:r>
            <w:proofErr w:type="spellEnd"/>
          </w:p>
        </w:tc>
        <w:tc>
          <w:tcPr>
            <w:tcW w:w="118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D9A21D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s-ES" w:eastAsia="es-ES"/>
              </w:rPr>
              <w:t xml:space="preserve">Target </w:t>
            </w:r>
            <w:proofErr w:type="spellStart"/>
            <w:r w:rsidRPr="0024411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s-ES" w:eastAsia="es-ES"/>
              </w:rPr>
              <w:t>from</w:t>
            </w:r>
            <w:proofErr w:type="spellEnd"/>
          </w:p>
        </w:tc>
        <w:tc>
          <w:tcPr>
            <w:tcW w:w="1026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2D0914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s-ES" w:eastAsia="es-ES"/>
              </w:rPr>
              <w:t>Target to</w:t>
            </w:r>
          </w:p>
        </w:tc>
        <w:tc>
          <w:tcPr>
            <w:tcW w:w="926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C2163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s-ES" w:eastAsia="es-ES"/>
              </w:rPr>
            </w:pPr>
            <w:proofErr w:type="spellStart"/>
            <w:r w:rsidRPr="0024411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s-ES" w:eastAsia="es-ES"/>
              </w:rPr>
              <w:t>Bitscore</w:t>
            </w:r>
            <w:proofErr w:type="spellEnd"/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DBF110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s-ES" w:eastAsia="es-ES"/>
              </w:rPr>
              <w:t xml:space="preserve"># </w:t>
            </w:r>
            <w:proofErr w:type="spellStart"/>
            <w:r w:rsidRPr="0024411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s-ES" w:eastAsia="es-ES"/>
              </w:rPr>
              <w:t>identical</w:t>
            </w:r>
            <w:proofErr w:type="spellEnd"/>
          </w:p>
        </w:tc>
      </w:tr>
      <w:tr w:rsidR="0095721D" w:rsidRPr="00244118" w14:paraId="7B937E82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104D7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ABR2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369FF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636D4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218AB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90DB2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94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F3AA2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+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931F1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2110789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DC344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21108383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8E3F0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791,16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D5F08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73</w:t>
            </w:r>
          </w:p>
        </w:tc>
      </w:tr>
      <w:tr w:rsidR="0095721D" w:rsidRPr="00244118" w14:paraId="0786166E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941CD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ABR2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E49FD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933B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103C4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A3059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40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DACC2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+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973EF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21106163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14934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21106698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21E4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843.4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FF065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13</w:t>
            </w:r>
          </w:p>
        </w:tc>
      </w:tr>
      <w:tr w:rsidR="0095721D" w:rsidRPr="00244118" w14:paraId="4BA2666A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7353B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ABR3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1E5E9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DEE71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4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133E0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FF58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23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A73F7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F883F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20641618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AB799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20641198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232D6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677.55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515CE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05</w:t>
            </w:r>
          </w:p>
        </w:tc>
      </w:tr>
      <w:tr w:rsidR="0095721D" w:rsidRPr="00244118" w14:paraId="486B505D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FBD89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ABR3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7001F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C667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4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324AA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2744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23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2F466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6C087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20639924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4BBDB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20639505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79EF7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677.55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A64D6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05</w:t>
            </w:r>
          </w:p>
        </w:tc>
      </w:tr>
      <w:tr w:rsidR="0095721D" w:rsidRPr="00244118" w14:paraId="7DCC85DD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6EBE8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ABR4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5013E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D78D2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0ED3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8A05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35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CB361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A4E6E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9329768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8FA2A9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9329334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FF8E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785,75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D532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35</w:t>
            </w:r>
          </w:p>
        </w:tc>
      </w:tr>
      <w:tr w:rsidR="0095721D" w:rsidRPr="00244118" w14:paraId="4C11696C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8690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ABR4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2AB47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1AC4B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B897E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69537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44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75525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A3127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9331564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C6E4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9331021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03E3E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982,319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081D4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44</w:t>
            </w:r>
          </w:p>
        </w:tc>
      </w:tr>
      <w:tr w:rsidR="0095721D" w:rsidRPr="00244118" w14:paraId="55D1A6F4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06320B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ABR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AB9B9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3AD00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094B8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627C4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35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06AA2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7C049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8704044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89EE4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8703610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459A9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785,75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07127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35</w:t>
            </w:r>
          </w:p>
        </w:tc>
      </w:tr>
      <w:tr w:rsidR="0095721D" w:rsidRPr="00244118" w14:paraId="08EB4DBF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ECAE9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ABR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B388A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4F58D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CFFE2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15CE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35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55DDB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EA241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8704044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36FA7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8703610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F43EB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785,75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D57BA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35</w:t>
            </w:r>
          </w:p>
        </w:tc>
      </w:tr>
      <w:tr w:rsidR="0095721D" w:rsidRPr="00244118" w14:paraId="4CC20C7E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23D54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ABR6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7880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B079B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8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F9794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6F38A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35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9C8C0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+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762DD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2994502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88E87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29945454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0AD82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785.75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D0D3F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35</w:t>
            </w:r>
          </w:p>
        </w:tc>
      </w:tr>
      <w:tr w:rsidR="0095721D" w:rsidRPr="00244118" w14:paraId="0227F55C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6191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ABR6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E311F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F45F5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B9DB9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E9441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44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A577B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AE9AA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231108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312BF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23110262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30A1F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982.319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80DD9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44</w:t>
            </w:r>
          </w:p>
        </w:tc>
      </w:tr>
      <w:tr w:rsidR="0095721D" w:rsidRPr="00244118" w14:paraId="5826DBD5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C6E6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ABR7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3ACFF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0AC18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6FF6B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17886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35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97F8E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F1A0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21081433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5E477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21080999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AA158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785,75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C66F7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35</w:t>
            </w:r>
          </w:p>
        </w:tc>
      </w:tr>
      <w:tr w:rsidR="0095721D" w:rsidRPr="00244118" w14:paraId="11BFBAAD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C6CDE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ABR7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96F77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61ADF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1B38E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2208E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44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7DCDA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054F0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21083229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74870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21082686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2D4F1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982,319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FFCBE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44</w:t>
            </w:r>
          </w:p>
        </w:tc>
      </w:tr>
      <w:tr w:rsidR="0095721D" w:rsidRPr="00244118" w14:paraId="25C64F77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9346D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ABR8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CF3B4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E2820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8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6533A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3BEB8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32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8935B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+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9BCEF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493351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20379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4933941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C3351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780,34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975B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32</w:t>
            </w:r>
          </w:p>
        </w:tc>
      </w:tr>
      <w:tr w:rsidR="0095721D" w:rsidRPr="00244118" w14:paraId="2A9D37A2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35B7A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ABR8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94099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FE8ED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8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7A08B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6C32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44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A3E2E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+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06AB0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493170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9C511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4932248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A02ED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982,319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F3191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44</w:t>
            </w:r>
          </w:p>
        </w:tc>
      </w:tr>
      <w:tr w:rsidR="0095721D" w:rsidRPr="00244118" w14:paraId="6ACFB4F3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BFEEB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ABR9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F6424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15E04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0AE59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D5F95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32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8830A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7DB0B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21723159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B089E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21722728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66426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780,34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CDBF8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32</w:t>
            </w:r>
          </w:p>
        </w:tc>
      </w:tr>
      <w:tr w:rsidR="0095721D" w:rsidRPr="00244118" w14:paraId="735192EE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DB1C8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ABR9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A27E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90E5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75E58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B27CB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44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257B5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BA71B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21724964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65CF2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21724421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89B36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982,319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744A7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44</w:t>
            </w:r>
          </w:p>
        </w:tc>
      </w:tr>
      <w:tr w:rsidR="0095721D" w:rsidRPr="00244118" w14:paraId="43E24244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EB39E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Adi-1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D7150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0FDC1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399F8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6BC87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35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B3D37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84D55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0831396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B945E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0830962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78F80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785,75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8E191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35</w:t>
            </w:r>
          </w:p>
        </w:tc>
      </w:tr>
      <w:tr w:rsidR="0095721D" w:rsidRPr="00244118" w14:paraId="2A6545DE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4F9F0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Adi-1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55C6D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7C58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260C0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69E3D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44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140A1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962B8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0833192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7CD4A1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0832649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60FA4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982,319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2C750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44</w:t>
            </w:r>
          </w:p>
        </w:tc>
      </w:tr>
      <w:tr w:rsidR="0095721D" w:rsidRPr="00244118" w14:paraId="32C04009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62E98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Adi-12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621A2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52855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90E9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24652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94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094DA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B399A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4671241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D8A96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4670753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A5477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791,16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72702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73</w:t>
            </w:r>
          </w:p>
        </w:tc>
      </w:tr>
      <w:tr w:rsidR="0095721D" w:rsidRPr="00244118" w14:paraId="30867C11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5579D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Adi-12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EDA4F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9CBFD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360BB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2CC2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40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E2B4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E8D4B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4669556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F5BED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4669021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6593B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843.4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A06DE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13</w:t>
            </w:r>
          </w:p>
        </w:tc>
      </w:tr>
      <w:tr w:rsidR="0095721D" w:rsidRPr="00244118" w14:paraId="3AB195E6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2771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Adi-2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04C55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D2695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DE377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C350E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35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C3859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A7524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8208306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CB282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8207872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8E331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785,75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0B0F7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35</w:t>
            </w:r>
          </w:p>
        </w:tc>
      </w:tr>
      <w:tr w:rsidR="0095721D" w:rsidRPr="00244118" w14:paraId="324B2B76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06BCD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Adi-2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469BE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988CD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1CDB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E4DAE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44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708BE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736AA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8210102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9093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8209559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2C384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982,319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37E8F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44</w:t>
            </w:r>
          </w:p>
        </w:tc>
      </w:tr>
      <w:tr w:rsidR="0095721D" w:rsidRPr="00244118" w14:paraId="4CF46313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F1CD8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Arn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24F2E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460D7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3FCB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38FF7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32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6BE24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92286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21541017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E5867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21540586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24CA6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780,34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33EFD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32</w:t>
            </w:r>
          </w:p>
        </w:tc>
      </w:tr>
      <w:tr w:rsidR="0095721D" w:rsidRPr="00244118" w14:paraId="589476A2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9B0C9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Arn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FE389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8FAC7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96F7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5495E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44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C9D00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FDA99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21542822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1F201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21542279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DE2B6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982,319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F2B7F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44</w:t>
            </w:r>
          </w:p>
        </w:tc>
      </w:tr>
      <w:tr w:rsidR="0095721D" w:rsidRPr="00244118" w14:paraId="484D67DE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81A57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lastRenderedPageBreak/>
              <w:t>Bd18-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74E41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1D480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4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217E1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AE35D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26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12B58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8B088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25722056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8F18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25721634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78525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672,139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B9B9B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06</w:t>
            </w:r>
          </w:p>
        </w:tc>
      </w:tr>
      <w:tr w:rsidR="0095721D" w:rsidRPr="00244118" w14:paraId="18CD771C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69254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18-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882D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F981F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4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B8AF7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F1E49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629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9E0C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077A0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25723949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A0659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25723321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25A46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135.6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E1662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629</w:t>
            </w:r>
          </w:p>
        </w:tc>
      </w:tr>
      <w:tr w:rsidR="0095721D" w:rsidRPr="00244118" w14:paraId="6E4C36CB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F27EB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21-3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B256E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7DC9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4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6F28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25B04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379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A879D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15FBD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20822271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29700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20821893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79D76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684,763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09620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379</w:t>
            </w:r>
          </w:p>
        </w:tc>
      </w:tr>
      <w:tr w:rsidR="0095721D" w:rsidRPr="00244118" w14:paraId="174DB235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EFC88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21-3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AF81A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CB951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4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E10E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C05ED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35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C26E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DECB2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2082064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E550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20820206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02097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785,75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F2C27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35</w:t>
            </w:r>
          </w:p>
        </w:tc>
      </w:tr>
      <w:tr w:rsidR="0095721D" w:rsidRPr="00244118" w14:paraId="4EE13372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BA4D29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2-3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ED051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ABCFF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148FE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A279F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94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EAF16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FE54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437092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B285D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4370432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83659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791,16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9E7DE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73</w:t>
            </w:r>
          </w:p>
        </w:tc>
      </w:tr>
      <w:tr w:rsidR="0095721D" w:rsidRPr="00244118" w14:paraId="0E8B2060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F89B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2-3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3CBAA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fhn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8EE7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1C797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2BCB5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40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E35D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5050D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436923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F8C2E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4368700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18CFD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843.4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A9C4E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13</w:t>
            </w:r>
          </w:p>
        </w:tc>
      </w:tr>
      <w:tr w:rsidR="0095721D" w:rsidRPr="00244118" w14:paraId="7E001657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5B3A8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29-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9F105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04779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2D42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0FAC4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32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0DF96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E41A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3503849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A6EEE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3503418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E5548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780,34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AAD88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32</w:t>
            </w:r>
          </w:p>
        </w:tc>
      </w:tr>
      <w:tr w:rsidR="0095721D" w:rsidRPr="00244118" w14:paraId="537BFB4A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602F0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29-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B8A6E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A5E3F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E913F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6E91D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44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9E576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4B73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3505654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64AB2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3505111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C5698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982,319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2ED72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44</w:t>
            </w:r>
          </w:p>
        </w:tc>
      </w:tr>
      <w:tr w:rsidR="0095721D" w:rsidRPr="00244118" w14:paraId="69992AE0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42DA8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TR11a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875D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CF9CA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7A7ED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21E8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94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98BB1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0C1C5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2991466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66C7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2990978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B4600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791,16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9601D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73</w:t>
            </w:r>
          </w:p>
        </w:tc>
      </w:tr>
      <w:tr w:rsidR="0095721D" w:rsidRPr="00244118" w14:paraId="339639F9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EB442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TR11a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61C7F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009C7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408B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FEE49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40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54621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0312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2989781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9DAB1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2989246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77D02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843.4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3A539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13</w:t>
            </w:r>
          </w:p>
        </w:tc>
      </w:tr>
      <w:tr w:rsidR="0095721D" w:rsidRPr="00244118" w14:paraId="7C0CEFD4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ADD20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TR11g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1DC08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2FCB8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5E234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3CA0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94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AEA1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2D230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7897188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65BDE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7896700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F4B16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791,16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05300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73</w:t>
            </w:r>
          </w:p>
        </w:tc>
      </w:tr>
      <w:tr w:rsidR="0095721D" w:rsidRPr="00244118" w14:paraId="3E78E719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9872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TR11g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20B9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2F9A4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FF05A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49C7D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40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4418E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38568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7895503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1AFB1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7894968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DCE2B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843.4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AED9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13</w:t>
            </w:r>
          </w:p>
        </w:tc>
      </w:tr>
      <w:tr w:rsidR="0095721D" w:rsidRPr="00244118" w14:paraId="256F7816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68ABD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TR12c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55AA4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30138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2B1AA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684F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35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72EFB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1F858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3785224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14BC5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3784790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48B86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785,75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96E0B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35</w:t>
            </w:r>
          </w:p>
        </w:tc>
      </w:tr>
      <w:tr w:rsidR="0095721D" w:rsidRPr="00244118" w14:paraId="4BBB64DF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EA089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TR12c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1789F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D1EDD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5D97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50B51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37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FEEC8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825A7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3785931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95DF2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3785495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5E46E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789,35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92FC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37</w:t>
            </w:r>
          </w:p>
        </w:tc>
      </w:tr>
      <w:tr w:rsidR="0095721D" w:rsidRPr="00244118" w14:paraId="091A66E3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9AEF4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TR13a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9AEB7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087DB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8D38D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8666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94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DF86E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07179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22341144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DFCCE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22340656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86079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791,16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9E2B0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73</w:t>
            </w:r>
          </w:p>
        </w:tc>
      </w:tr>
      <w:tr w:rsidR="0095721D" w:rsidRPr="00244118" w14:paraId="78BF95E5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9CA2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TR13a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C78FB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A0DFA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6ECA9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A1FC1E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40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1D3E1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A356E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22339459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09CDE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22338924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EDDAB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843.4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ACE0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13</w:t>
            </w:r>
          </w:p>
        </w:tc>
      </w:tr>
      <w:tr w:rsidR="0095721D" w:rsidRPr="00244118" w14:paraId="3346E315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675D7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TR13c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3987D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DD60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832CA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15968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94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FC585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957E1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3768291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D4766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3767803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90D24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791,16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9E5EF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73</w:t>
            </w:r>
          </w:p>
        </w:tc>
      </w:tr>
      <w:tr w:rsidR="0095721D" w:rsidRPr="00244118" w14:paraId="18A493D8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26DA0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TR13c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47A87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D59FE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25404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E0946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40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6AAE1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65B85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3766606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1D8CD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3766071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37285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843.4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41CE0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13</w:t>
            </w:r>
          </w:p>
        </w:tc>
      </w:tr>
      <w:tr w:rsidR="0095721D" w:rsidRPr="00244118" w14:paraId="00BC0AEF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89078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TR1i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B44FB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20E8E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4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507FE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0942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94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FB5BF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C083F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22473688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54B01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22473200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B3157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791,16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0B77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73</w:t>
            </w:r>
          </w:p>
        </w:tc>
      </w:tr>
      <w:tr w:rsidR="0095721D" w:rsidRPr="00244118" w14:paraId="57B53FFA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C221B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TR1i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530E4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159EB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4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363F7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EBB2B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40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F428D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90492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22472003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13DB6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22471468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965E0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843.4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63ED6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13</w:t>
            </w:r>
          </w:p>
        </w:tc>
      </w:tr>
      <w:tr w:rsidR="0095721D" w:rsidRPr="00244118" w14:paraId="7FAD34DA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4486A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TR2b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AE83F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C7547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4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C0E12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483E2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94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4498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64E89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5389921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FACF8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5389433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B7FB5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791,16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F25E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73</w:t>
            </w:r>
          </w:p>
        </w:tc>
      </w:tr>
      <w:tr w:rsidR="0095721D" w:rsidRPr="00244118" w14:paraId="4A079F1A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182A9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TR2b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E63CA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7006B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4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7E00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59B672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40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907B6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991DB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5388236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D5600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5387701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916DE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843.4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F0676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13</w:t>
            </w:r>
          </w:p>
        </w:tc>
      </w:tr>
      <w:tr w:rsidR="0095721D" w:rsidRPr="00244118" w14:paraId="2CF76B85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F982A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TR2g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D566D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9854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A4A3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EB30B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94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77F44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A3E7A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3205201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BA1F0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3204713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0694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791,16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48537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73</w:t>
            </w:r>
          </w:p>
        </w:tc>
      </w:tr>
      <w:tr w:rsidR="0095721D" w:rsidRPr="00244118" w14:paraId="0944B67F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48D4F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TR2g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DC7D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79F01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BA96E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FA00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40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BEA51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8E5F0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3203516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A1116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3202981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E5E38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843.4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17366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13</w:t>
            </w:r>
          </w:p>
        </w:tc>
      </w:tr>
      <w:tr w:rsidR="0095721D" w:rsidRPr="00244118" w14:paraId="40CC42A6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9E095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TR5i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981AD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0C9FB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146A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11FEF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94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2D96F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C4759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282408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9FADF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2823597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A192D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791,16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496D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73</w:t>
            </w:r>
          </w:p>
        </w:tc>
      </w:tr>
      <w:tr w:rsidR="0095721D" w:rsidRPr="00244118" w14:paraId="707B9D0C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5B424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TR5i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CC11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94F1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B682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6F78E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94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3F18E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6AEE1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282408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F9C7E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2823597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374C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791,16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4ACF2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73</w:t>
            </w:r>
          </w:p>
        </w:tc>
      </w:tr>
      <w:tr w:rsidR="0095721D" w:rsidRPr="00244118" w14:paraId="3E8AB241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4CD18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TR5i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CF5BF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C8D08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B5448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D290B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40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C717F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B018E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282240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79E7E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2821865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5835EB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843.4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952CF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13</w:t>
            </w:r>
          </w:p>
        </w:tc>
      </w:tr>
      <w:tr w:rsidR="0095721D" w:rsidRPr="00244118" w14:paraId="2978E579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54665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TR5i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A8848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AE1B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2D040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BF0C1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40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FFD38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236C4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282240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BECD8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2821865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A0D30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843.4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8A182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13</w:t>
            </w:r>
          </w:p>
        </w:tc>
      </w:tr>
      <w:tr w:rsidR="0095721D" w:rsidRPr="00244118" w14:paraId="00CA1A26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82681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TR7a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9EAA5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B963B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F2A8E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04A3F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32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D49BA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21B32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9078503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A1099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9078072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BA9B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780,34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A3C59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32</w:t>
            </w:r>
          </w:p>
        </w:tc>
      </w:tr>
      <w:tr w:rsidR="0095721D" w:rsidRPr="00244118" w14:paraId="02F12FB0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9C1ED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lastRenderedPageBreak/>
              <w:t>BdTR7a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17BAF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2E508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9326F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08D97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47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49559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259B7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9078491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887EA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9077959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2EBF5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825,42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2E89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12</w:t>
            </w:r>
          </w:p>
        </w:tc>
      </w:tr>
      <w:tr w:rsidR="0095721D" w:rsidRPr="00244118" w14:paraId="0AC3E8AF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F3612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TR8i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A4727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88240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4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9BE58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821CB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23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52AD6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90F29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8828134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7734F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8827714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F6840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673,943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F552F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04</w:t>
            </w:r>
          </w:p>
        </w:tc>
      </w:tr>
      <w:tr w:rsidR="0095721D" w:rsidRPr="00244118" w14:paraId="70BB5577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237C0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TR8i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180B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14B124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4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CB43A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B028A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23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D506E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3862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882644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F0348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8826021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D849A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673,943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4B83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04</w:t>
            </w:r>
          </w:p>
        </w:tc>
      </w:tr>
      <w:tr w:rsidR="0095721D" w:rsidRPr="00244118" w14:paraId="6312B088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AA75F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TR9k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3CC24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B58BE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85ECB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96F8F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94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9844F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05AFDB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3048836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8375B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3048348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06CE2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791,16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DF73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73</w:t>
            </w:r>
          </w:p>
        </w:tc>
      </w:tr>
      <w:tr w:rsidR="0095721D" w:rsidRPr="00244118" w14:paraId="7BF41D82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B356F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TR9k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DCFF8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04578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5E768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B6051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40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ACD9A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E8668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3047151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7081E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3046616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F338D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843.4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97B19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13</w:t>
            </w:r>
          </w:p>
        </w:tc>
      </w:tr>
      <w:tr w:rsidR="0095721D" w:rsidRPr="00244118" w14:paraId="14F90CBC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D039A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is-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0230D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DB072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6CFA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9AD2F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94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5CAA6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C35B2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5209617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4BD0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5209129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403A5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785,75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C8577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72</w:t>
            </w:r>
          </w:p>
        </w:tc>
      </w:tr>
      <w:tr w:rsidR="0095721D" w:rsidRPr="00244118" w14:paraId="794108F1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A4E5B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is-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CCC87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F3E38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2C8C2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C68D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40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F841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BE4E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5207932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8B395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5207397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E09D0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838,049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B2A4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12</w:t>
            </w:r>
          </w:p>
        </w:tc>
      </w:tr>
      <w:tr w:rsidR="0095721D" w:rsidRPr="00244118" w14:paraId="77F6C36C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0FE1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Foz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FEC27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a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3786D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4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FA29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CA4FD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23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2519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17D07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7367198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64796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7366776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541B9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764.11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73630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23</w:t>
            </w:r>
          </w:p>
        </w:tc>
      </w:tr>
      <w:tr w:rsidR="0095721D" w:rsidRPr="00244118" w14:paraId="63AC71B4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40D54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Foz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03C8A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b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F38A0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4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C1855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E5649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35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10D75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DFA4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7380499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829AD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7380065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39342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785.75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53AC6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35</w:t>
            </w:r>
          </w:p>
        </w:tc>
      </w:tr>
      <w:tr w:rsidR="0095721D" w:rsidRPr="00244118" w14:paraId="145B587A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2F3EF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Jer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514F4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1BB84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39FDA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8536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23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53F4A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9A05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5415773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C84A98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5415356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29D2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691,977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2FB31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08</w:t>
            </w:r>
          </w:p>
        </w:tc>
      </w:tr>
      <w:tr w:rsidR="0095721D" w:rsidRPr="00244118" w14:paraId="4AE91A61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DF35A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Jer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D6B8F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418B4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47D5D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9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A6008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47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2E780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7F61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5414082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97D7E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5413547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0252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839,853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D8BCD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15</w:t>
            </w:r>
          </w:p>
        </w:tc>
      </w:tr>
      <w:tr w:rsidR="0095721D" w:rsidRPr="00244118" w14:paraId="246CCC7E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5CC15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Kah-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934175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2FAD8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7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E2C67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A2FAE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35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3EBE5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D9E2D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73209957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A07C8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73209523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9388E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785.75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B8290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35</w:t>
            </w:r>
          </w:p>
        </w:tc>
      </w:tr>
      <w:tr w:rsidR="0095721D" w:rsidRPr="00244118" w14:paraId="7B53641B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DD31D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Kah-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8FB77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3EEDB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7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F0D3D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BDA85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44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ACF60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24C0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66459104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C4EB6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66458561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47AC0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982.319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6017A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44</w:t>
            </w:r>
          </w:p>
        </w:tc>
      </w:tr>
      <w:tr w:rsidR="0095721D" w:rsidRPr="00244118" w14:paraId="3CF59038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46841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Kah-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0569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78614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F53DA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0C0F1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94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6A2D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2AC6F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791874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E0859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7918252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318FF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791,16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2C03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73</w:t>
            </w:r>
          </w:p>
        </w:tc>
      </w:tr>
      <w:tr w:rsidR="0095721D" w:rsidRPr="00244118" w14:paraId="276774A7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A86B1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Kah-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DFFAE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685B6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4663E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32B2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40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BF7DF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10B65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791705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ECBF4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7916520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3143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843.4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ACA15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13</w:t>
            </w:r>
          </w:p>
        </w:tc>
      </w:tr>
      <w:tr w:rsidR="0095721D" w:rsidRPr="00244118" w14:paraId="5CB98A15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2E928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Koz-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7901A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016DB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98821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83925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94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53481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C2091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8855091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A1D2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8854603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CA5FA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791,16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83D05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73</w:t>
            </w:r>
          </w:p>
        </w:tc>
      </w:tr>
      <w:tr w:rsidR="0095721D" w:rsidRPr="00244118" w14:paraId="69D4FAEF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33A58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Koz-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23656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B3817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3A2B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5666D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40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71C52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63C85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8853406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CA62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8852871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E753D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843.4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48DE8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13</w:t>
            </w:r>
          </w:p>
        </w:tc>
      </w:tr>
      <w:tr w:rsidR="0095721D" w:rsidRPr="00244118" w14:paraId="2C4F3FC4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B9431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Luc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60EED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6D206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4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3DA96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5A559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32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54704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20558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20923424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3F734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20922993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F8352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780.34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DBD2E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32</w:t>
            </w:r>
          </w:p>
        </w:tc>
      </w:tr>
      <w:tr w:rsidR="0095721D" w:rsidRPr="00244118" w14:paraId="5CC114C3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E0290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Luc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54FA4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D0DD5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4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89A9D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06B01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629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5C37A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90F6A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20925314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12528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20924686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B4C98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135.6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62D9F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629</w:t>
            </w:r>
          </w:p>
        </w:tc>
      </w:tr>
      <w:tr w:rsidR="0095721D" w:rsidRPr="00244118" w14:paraId="148356F8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65B2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Mig3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49B21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FE316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768E7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062A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94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64AF6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6771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9262494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472C6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9262006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3C450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791,16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EF540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73</w:t>
            </w:r>
          </w:p>
        </w:tc>
      </w:tr>
      <w:tr w:rsidR="0095721D" w:rsidRPr="00244118" w14:paraId="2D7F18D3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C1CD9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Mig3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B5F84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C04A5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B28E6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CDC2A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40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72495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31C21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9260809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AFA1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9260274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88DCF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843.4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50F0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13</w:t>
            </w:r>
          </w:p>
        </w:tc>
      </w:tr>
      <w:tr w:rsidR="0095721D" w:rsidRPr="00244118" w14:paraId="17473A23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82BD8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Mur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6EB78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40096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8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7317D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26EAF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34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D2D74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+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59AFA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62525719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7288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62526149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9EC3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710.0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74CB9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19</w:t>
            </w:r>
          </w:p>
        </w:tc>
      </w:tr>
      <w:tr w:rsidR="0095721D" w:rsidRPr="00244118" w14:paraId="60C1C70A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E1DE5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Mur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D911D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4E4D9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8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C0E1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9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60145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39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B7746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+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BB60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6252730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62550E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62527835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5A3E6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913,79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D6FAB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27</w:t>
            </w:r>
          </w:p>
        </w:tc>
      </w:tr>
      <w:tr w:rsidR="0095721D" w:rsidRPr="00244118" w14:paraId="1F907CD8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DB542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Sig2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F6AAA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a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BAC64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12762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0B724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35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EA012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F8AA9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7897303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7511B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7896869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F5F3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785,75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5663F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35</w:t>
            </w:r>
          </w:p>
        </w:tc>
      </w:tr>
      <w:tr w:rsidR="0095721D" w:rsidRPr="00244118" w14:paraId="6AA19BF1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22AF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Sig2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7C816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b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3B2D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1649B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D8178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35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CDFC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12FC0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7895616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51D8E1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7895182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9FA98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780,34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F5E4D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34</w:t>
            </w:r>
          </w:p>
        </w:tc>
      </w:tr>
      <w:tr w:rsidR="0095721D" w:rsidRPr="00244118" w14:paraId="5FA9A6C7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862F0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Sig2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86AB9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33DB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418F6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9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E49AB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934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CF6B7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1C344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7896001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CDA0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7895069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5F01A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645.9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8E517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926</w:t>
            </w:r>
          </w:p>
        </w:tc>
      </w:tr>
      <w:tr w:rsidR="0095721D" w:rsidRPr="00244118" w14:paraId="29673B1C" w14:textId="77777777" w:rsidTr="004005E0">
        <w:trPr>
          <w:trHeight w:val="288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01137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Uni2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11432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071E5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E2CB7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6501C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94</w:t>
            </w:r>
          </w:p>
        </w:tc>
        <w:tc>
          <w:tcPr>
            <w:tcW w:w="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BFDAB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F452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5702075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C3C84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5701587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A548A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791,16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A2200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473</w:t>
            </w:r>
          </w:p>
        </w:tc>
      </w:tr>
      <w:tr w:rsidR="0095721D" w:rsidRPr="00244118" w14:paraId="38BF6BE4" w14:textId="77777777" w:rsidTr="004005E0">
        <w:trPr>
          <w:trHeight w:val="300"/>
        </w:trPr>
        <w:tc>
          <w:tcPr>
            <w:tcW w:w="101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53643B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Uni2</w:t>
            </w:r>
          </w:p>
        </w:tc>
        <w:tc>
          <w:tcPr>
            <w:tcW w:w="8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391B14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Bdhn</w:t>
            </w: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D09A9E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pseudomolecule_3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C87CC3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95</w:t>
            </w:r>
          </w:p>
        </w:tc>
        <w:tc>
          <w:tcPr>
            <w:tcW w:w="9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6704C2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40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2E37A0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+/-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18FB52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5700390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6E5EEA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15699855</w:t>
            </w:r>
          </w:p>
        </w:tc>
        <w:tc>
          <w:tcPr>
            <w:tcW w:w="92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3C2707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843.46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B2003A" w14:textId="77777777" w:rsidR="0095721D" w:rsidRPr="00244118" w:rsidRDefault="0095721D" w:rsidP="004005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</w:pPr>
            <w:r w:rsidRPr="002441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ES" w:eastAsia="es-ES"/>
              </w:rPr>
              <w:t>513</w:t>
            </w:r>
          </w:p>
        </w:tc>
      </w:tr>
    </w:tbl>
    <w:p w14:paraId="4FF1A115" w14:textId="5CC01571" w:rsidR="0095721D" w:rsidRDefault="0095721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7D6F4A68" w14:textId="3EA92EF7" w:rsidR="00921AB6" w:rsidRPr="00E04924" w:rsidRDefault="00C3741E" w:rsidP="000E7BCB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3741E">
        <w:rPr>
          <w:rFonts w:ascii="Times New Roman" w:hAnsi="Times New Roman" w:cs="Times New Roman"/>
          <w:b/>
          <w:sz w:val="24"/>
          <w:szCs w:val="24"/>
        </w:rPr>
        <w:lastRenderedPageBreak/>
        <w:t>Supplementary Materials_</w:t>
      </w:r>
      <w:r w:rsidR="0095721D">
        <w:rPr>
          <w:rFonts w:ascii="Times New Roman" w:hAnsi="Times New Roman" w:cs="Times New Roman"/>
          <w:b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921AB6">
        <w:rPr>
          <w:rFonts w:ascii="Times New Roman" w:hAnsi="Times New Roman" w:cs="Times New Roman"/>
          <w:color w:val="000000" w:themeColor="text1"/>
          <w:sz w:val="24"/>
          <w:szCs w:val="24"/>
        </w:rPr>
        <w:t>Values of</w:t>
      </w:r>
      <w:r w:rsidR="00921AB6" w:rsidRPr="00120D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2 drought-response phenotypic traits </w:t>
      </w:r>
      <w:r w:rsidR="00921AB6">
        <w:rPr>
          <w:rFonts w:ascii="Times New Roman" w:hAnsi="Times New Roman" w:cs="Times New Roman"/>
          <w:color w:val="000000" w:themeColor="text1"/>
          <w:sz w:val="24"/>
          <w:szCs w:val="24"/>
        </w:rPr>
        <w:t>[</w:t>
      </w:r>
      <w:proofErr w:type="spellStart"/>
      <w:r w:rsidR="00921AB6" w:rsidRPr="009157DE">
        <w:rPr>
          <w:rFonts w:ascii="Times New Roman" w:hAnsi="Times New Roman" w:cs="Times New Roman"/>
          <w:color w:val="000000" w:themeColor="text1"/>
          <w:sz w:val="24"/>
          <w:szCs w:val="24"/>
        </w:rPr>
        <w:t>leaf_rwc</w:t>
      </w:r>
      <w:proofErr w:type="spellEnd"/>
      <w:r w:rsidR="00921AB6" w:rsidRPr="009157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relative water content in leaf); </w:t>
      </w:r>
      <w:proofErr w:type="spellStart"/>
      <w:r w:rsidR="00921AB6" w:rsidRPr="009157DE">
        <w:rPr>
          <w:rFonts w:ascii="Times New Roman" w:hAnsi="Times New Roman" w:cs="Times New Roman"/>
          <w:color w:val="000000" w:themeColor="text1"/>
          <w:sz w:val="24"/>
          <w:szCs w:val="24"/>
        </w:rPr>
        <w:t>leaf_wc</w:t>
      </w:r>
      <w:proofErr w:type="spellEnd"/>
      <w:r w:rsidR="00921AB6" w:rsidRPr="009157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water content in leaf); </w:t>
      </w:r>
      <w:proofErr w:type="spellStart"/>
      <w:r w:rsidR="00921AB6" w:rsidRPr="009157DE">
        <w:rPr>
          <w:rFonts w:ascii="Times New Roman" w:hAnsi="Times New Roman" w:cs="Times New Roman"/>
          <w:color w:val="000000" w:themeColor="text1"/>
          <w:sz w:val="24"/>
          <w:szCs w:val="24"/>
        </w:rPr>
        <w:t>lma</w:t>
      </w:r>
      <w:proofErr w:type="spellEnd"/>
      <w:r w:rsidR="00921AB6" w:rsidRPr="009157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leaf mass per </w:t>
      </w:r>
      <w:proofErr w:type="spellStart"/>
      <w:r w:rsidR="00921AB6" w:rsidRPr="009157DE">
        <w:rPr>
          <w:rFonts w:ascii="Times New Roman" w:hAnsi="Times New Roman" w:cs="Times New Roman"/>
          <w:color w:val="000000" w:themeColor="text1"/>
          <w:sz w:val="24"/>
          <w:szCs w:val="24"/>
        </w:rPr>
        <w:t>área</w:t>
      </w:r>
      <w:proofErr w:type="spellEnd"/>
      <w:r w:rsidR="00921AB6" w:rsidRPr="009157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; pro (leaf </w:t>
      </w:r>
      <w:proofErr w:type="spellStart"/>
      <w:r w:rsidR="00921AB6" w:rsidRPr="009157DE">
        <w:rPr>
          <w:rFonts w:ascii="Times New Roman" w:hAnsi="Times New Roman" w:cs="Times New Roman"/>
          <w:color w:val="000000" w:themeColor="text1"/>
          <w:sz w:val="24"/>
          <w:szCs w:val="24"/>
        </w:rPr>
        <w:t>proline</w:t>
      </w:r>
      <w:proofErr w:type="spellEnd"/>
      <w:r w:rsidR="00921AB6" w:rsidRPr="009157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tent); </w:t>
      </w:r>
      <w:proofErr w:type="spellStart"/>
      <w:r w:rsidR="00921AB6" w:rsidRPr="009157DE">
        <w:rPr>
          <w:rFonts w:ascii="Times New Roman" w:hAnsi="Times New Roman" w:cs="Times New Roman"/>
          <w:color w:val="000000" w:themeColor="text1"/>
          <w:sz w:val="24"/>
          <w:szCs w:val="24"/>
        </w:rPr>
        <w:t>abvrgd</w:t>
      </w:r>
      <w:proofErr w:type="spellEnd"/>
      <w:r w:rsidR="00921AB6" w:rsidRPr="009157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above ground biomass); </w:t>
      </w:r>
      <w:proofErr w:type="spellStart"/>
      <w:r w:rsidR="00921AB6" w:rsidRPr="009157DE">
        <w:rPr>
          <w:rFonts w:ascii="Times New Roman" w:hAnsi="Times New Roman" w:cs="Times New Roman"/>
          <w:color w:val="000000" w:themeColor="text1"/>
          <w:sz w:val="24"/>
          <w:szCs w:val="24"/>
        </w:rPr>
        <w:t>blwgrd</w:t>
      </w:r>
      <w:proofErr w:type="spellEnd"/>
      <w:r w:rsidR="00921AB6" w:rsidRPr="009157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below ground biomass</w:t>
      </w:r>
      <w:r w:rsidR="00921AB6" w:rsidRPr="00E0492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; </w:t>
      </w:r>
      <w:proofErr w:type="spellStart"/>
      <w:r w:rsidR="00E04924">
        <w:rPr>
          <w:rFonts w:ascii="Times New Roman" w:hAnsi="Times New Roman" w:cs="Times New Roman"/>
          <w:color w:val="000000" w:themeColor="text1"/>
          <w:sz w:val="24"/>
          <w:szCs w:val="24"/>
        </w:rPr>
        <w:t>ttlmass</w:t>
      </w:r>
      <w:proofErr w:type="spellEnd"/>
      <w:r w:rsidR="00921AB6" w:rsidRPr="00E0492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E04924">
        <w:rPr>
          <w:rFonts w:ascii="Times New Roman" w:hAnsi="Times New Roman" w:cs="Times New Roman"/>
          <w:color w:val="000000" w:themeColor="text1"/>
          <w:sz w:val="24"/>
          <w:szCs w:val="24"/>
        </w:rPr>
        <w:t>total mass</w:t>
      </w:r>
      <w:r w:rsidR="00921AB6" w:rsidRPr="00E04924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  <w:r w:rsidR="00921AB6" w:rsidRPr="009157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921AB6" w:rsidRPr="009157DE">
        <w:rPr>
          <w:rFonts w:ascii="Times New Roman" w:hAnsi="Times New Roman" w:cs="Times New Roman"/>
          <w:color w:val="000000" w:themeColor="text1"/>
          <w:sz w:val="24"/>
          <w:szCs w:val="24"/>
        </w:rPr>
        <w:t>rmr</w:t>
      </w:r>
      <w:proofErr w:type="spellEnd"/>
      <w:r w:rsidR="00921AB6" w:rsidRPr="009157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root mass ratio); delta13c (carbon isotope, a proxy for lifetime integrated WUE); </w:t>
      </w:r>
      <w:proofErr w:type="spellStart"/>
      <w:r w:rsidR="00921AB6" w:rsidRPr="009157DE">
        <w:rPr>
          <w:rFonts w:ascii="Times New Roman" w:hAnsi="Times New Roman" w:cs="Times New Roman"/>
          <w:color w:val="000000" w:themeColor="text1"/>
          <w:sz w:val="24"/>
          <w:szCs w:val="24"/>
        </w:rPr>
        <w:t>leafc</w:t>
      </w:r>
      <w:proofErr w:type="spellEnd"/>
      <w:r w:rsidR="00921AB6" w:rsidRPr="009157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leaf carbon content); </w:t>
      </w:r>
      <w:proofErr w:type="spellStart"/>
      <w:r w:rsidR="00921AB6" w:rsidRPr="009157DE">
        <w:rPr>
          <w:rFonts w:ascii="Times New Roman" w:hAnsi="Times New Roman" w:cs="Times New Roman"/>
          <w:color w:val="000000" w:themeColor="text1"/>
          <w:sz w:val="24"/>
          <w:szCs w:val="24"/>
        </w:rPr>
        <w:t>leafn</w:t>
      </w:r>
      <w:proofErr w:type="spellEnd"/>
      <w:r w:rsidR="00921AB6" w:rsidRPr="009157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leaf nitrogen content); </w:t>
      </w:r>
      <w:proofErr w:type="spellStart"/>
      <w:r w:rsidR="00921AB6" w:rsidRPr="009157DE">
        <w:rPr>
          <w:rFonts w:ascii="Times New Roman" w:hAnsi="Times New Roman" w:cs="Times New Roman"/>
          <w:color w:val="000000" w:themeColor="text1"/>
          <w:sz w:val="24"/>
          <w:szCs w:val="24"/>
        </w:rPr>
        <w:t>cn</w:t>
      </w:r>
      <w:proofErr w:type="spellEnd"/>
      <w:r w:rsidR="00921AB6" w:rsidRPr="009157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leaf carbon/nitrogen ratio)]</w:t>
      </w:r>
      <w:r w:rsidR="00921AB6" w:rsidRPr="00120D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4278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sessed </w:t>
      </w:r>
      <w:r w:rsidR="00921AB6" w:rsidRPr="00120D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</w:t>
      </w:r>
      <w:r w:rsidR="000E7B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32 </w:t>
      </w:r>
      <w:proofErr w:type="spellStart"/>
      <w:r w:rsidR="00520E2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Brachypodium</w:t>
      </w:r>
      <w:proofErr w:type="spellEnd"/>
      <w:r w:rsidR="00921AB6" w:rsidRPr="00120D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proofErr w:type="spellStart"/>
      <w:r w:rsidR="00921AB6" w:rsidRPr="00120DBF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distachyon</w:t>
      </w:r>
      <w:proofErr w:type="spellEnd"/>
      <w:r w:rsidR="000E7B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cotypes under</w:t>
      </w:r>
      <w:r w:rsidR="000E7BCB" w:rsidRPr="00120DB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tered </w:t>
      </w:r>
      <w:r w:rsidR="00520E2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W) </w:t>
      </w:r>
      <w:r w:rsidR="000E7B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drought </w:t>
      </w:r>
      <w:r w:rsidR="00520E2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D) </w:t>
      </w:r>
      <w:r w:rsidR="000E7BCB" w:rsidRPr="00120DBF">
        <w:rPr>
          <w:rFonts w:ascii="Times New Roman" w:hAnsi="Times New Roman" w:cs="Times New Roman"/>
          <w:color w:val="000000" w:themeColor="text1"/>
          <w:sz w:val="24"/>
          <w:szCs w:val="24"/>
        </w:rPr>
        <w:t>conditions</w:t>
      </w:r>
      <w:r w:rsidR="003003B4">
        <w:rPr>
          <w:rFonts w:ascii="Times New Roman" w:hAnsi="Times New Roman" w:cs="Times New Roman"/>
          <w:color w:val="000000" w:themeColor="text1"/>
          <w:sz w:val="24"/>
          <w:szCs w:val="24"/>
        </w:rPr>
        <w:t>, and hot (H) and cold (C) conditions</w:t>
      </w:r>
      <w:bookmarkStart w:id="0" w:name="_GoBack"/>
      <w:bookmarkEnd w:id="0"/>
      <w:r w:rsidR="0044278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Des Marais et al. 2017)</w:t>
      </w:r>
    </w:p>
    <w:p w14:paraId="19976290" w14:textId="24912969" w:rsidR="007C199B" w:rsidRDefault="000E7BCB" w:rsidP="00FF65A9">
      <w:pPr>
        <w:tabs>
          <w:tab w:val="left" w:pos="13608"/>
        </w:tabs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Watere</w:t>
      </w:r>
      <w:r w:rsidR="0044278E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124"/>
        <w:gridCol w:w="959"/>
        <w:gridCol w:w="922"/>
        <w:gridCol w:w="922"/>
        <w:gridCol w:w="922"/>
        <w:gridCol w:w="819"/>
        <w:gridCol w:w="922"/>
        <w:gridCol w:w="921"/>
        <w:gridCol w:w="921"/>
        <w:gridCol w:w="921"/>
        <w:gridCol w:w="888"/>
        <w:gridCol w:w="921"/>
        <w:gridCol w:w="921"/>
        <w:gridCol w:w="921"/>
      </w:tblGrid>
      <w:tr w:rsidR="0044278E" w:rsidRPr="0044278E" w14:paraId="145F2599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D9609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1B382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cotype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04CB5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eaf_rwc</w:t>
            </w:r>
            <w:proofErr w:type="spellEnd"/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B845C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eaf_wc</w:t>
            </w:r>
            <w:proofErr w:type="spellEnd"/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197A3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ma</w:t>
            </w:r>
            <w:proofErr w:type="spellEnd"/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3165E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o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DD8EE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vrgd</w:t>
            </w:r>
            <w:proofErr w:type="spellEnd"/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818EC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wgrd</w:t>
            </w:r>
            <w:proofErr w:type="spellEnd"/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0F652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tlmass</w:t>
            </w:r>
            <w:proofErr w:type="spellEnd"/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6606E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mr</w:t>
            </w:r>
            <w:proofErr w:type="spellEnd"/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E6873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lta13c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9F3CC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eafc</w:t>
            </w:r>
            <w:proofErr w:type="spellEnd"/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AA1DE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eafn</w:t>
            </w:r>
            <w:proofErr w:type="spellEnd"/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0836F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n</w:t>
            </w:r>
            <w:proofErr w:type="spellEnd"/>
          </w:p>
        </w:tc>
      </w:tr>
      <w:tr w:rsidR="0044278E" w:rsidRPr="0044278E" w14:paraId="2D85F8AB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2241E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053_HW_ABR2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05BF5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R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47D4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,15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7CEC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8,9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3D5F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,068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38D3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,035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D4AD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8,0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C644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,1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0F48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3,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0CF7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,0668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47A9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55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116E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7,2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8806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,390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292C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,6409</w:t>
            </w:r>
          </w:p>
        </w:tc>
      </w:tr>
      <w:tr w:rsidR="0044278E" w:rsidRPr="0044278E" w14:paraId="360855C1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19543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085_HW_ABR2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7D659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R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6F83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,15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D0E5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8,9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B76C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,068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83DA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,035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1301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8,0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DC93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,1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C9F3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3,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5CEB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,0668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7F70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55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BC7D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7,2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F55B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,390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7D44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,6409</w:t>
            </w:r>
          </w:p>
        </w:tc>
      </w:tr>
      <w:tr w:rsidR="0044278E" w:rsidRPr="0044278E" w14:paraId="66893044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EA78C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03_CW_ABR2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EAF48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R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715B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,025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95FB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5,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A56A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,0716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A6C8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,991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3460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,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3189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,72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452B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2,3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6374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,8975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3A83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020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8FE6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1,1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486A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,026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E178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,8998</w:t>
            </w:r>
          </w:p>
        </w:tc>
      </w:tr>
      <w:tr w:rsidR="0044278E" w:rsidRPr="0044278E" w14:paraId="6761EE9E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D9092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47_CW_ABR2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01225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R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4FED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,025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2540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5,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D7D8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,0716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5BC1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,991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CED6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,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D8E9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,72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3495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2,3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0467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,8975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C639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020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4F38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1,1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EE51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,026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8ABC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,8998</w:t>
            </w:r>
          </w:p>
        </w:tc>
      </w:tr>
      <w:tr w:rsidR="0044278E" w:rsidRPr="0044278E" w14:paraId="71849100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C05A1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096_HW_ABR3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0D058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R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5BE8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,154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AEC9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4,9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2B1B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,1441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7E1E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,397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1B4B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8,5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E452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,17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04C2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6,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548C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,0524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6F73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951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7579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2,3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82EC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,632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8140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,5542</w:t>
            </w:r>
          </w:p>
        </w:tc>
      </w:tr>
      <w:tr w:rsidR="0044278E" w:rsidRPr="0044278E" w14:paraId="2F85F0B7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BAC02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13_CW_ABR3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277B6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R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7305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,262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5A44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4,4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B7C7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,9499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2270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186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F72C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,6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2603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,67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1A20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,3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1B93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,4608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A4DB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775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33E5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8,0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A7A0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,6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9094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,9042</w:t>
            </w:r>
          </w:p>
        </w:tc>
      </w:tr>
      <w:tr w:rsidR="0044278E" w:rsidRPr="0044278E" w14:paraId="22A86901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062FD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19_CW_ABR3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25AD4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R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3457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,262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CC6E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4,4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6D87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,9499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A492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186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46E5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,6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A33B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,67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F803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,3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7DFB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,4608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DEF0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775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7DC4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8,0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B3A0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,6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D35D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,9042</w:t>
            </w:r>
          </w:p>
        </w:tc>
      </w:tr>
      <w:tr w:rsidR="0044278E" w:rsidRPr="0044278E" w14:paraId="7A6C2CE7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11FA9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040_HW_ABR4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85722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R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38AC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8,029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0669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8,3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D58D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,9507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63F1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58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E5EE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,72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B4A5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,8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09D1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3,57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743E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,6254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42EB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483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0CE6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5,7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A96B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,194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5A44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,6571</w:t>
            </w:r>
          </w:p>
        </w:tc>
      </w:tr>
      <w:tr w:rsidR="0044278E" w:rsidRPr="0044278E" w14:paraId="34B8F349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39673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043_HW_ABR4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F8F6B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R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DED4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8,029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5F00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8,3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7026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,9507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427E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58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B6D6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,72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11A3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,8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80F0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3,57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5E91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,6254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C1E3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483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06F1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5,7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36F6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,194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64B7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,6571</w:t>
            </w:r>
          </w:p>
        </w:tc>
      </w:tr>
      <w:tr w:rsidR="0044278E" w:rsidRPr="0044278E" w14:paraId="6B44D38A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A0B11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77_CW_ABR4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752F5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R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65B4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,8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9215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7,3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1D3D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,4197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7A30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,942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66D4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,933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A406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,83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5E84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2,643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C56A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,2371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5890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888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7BB0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9,7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DAB7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,650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7E47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,1625</w:t>
            </w:r>
          </w:p>
        </w:tc>
      </w:tr>
      <w:tr w:rsidR="0044278E" w:rsidRPr="0044278E" w14:paraId="26F934F9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45051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508_CW_ABR4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9FE94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R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854B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,8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718D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7,3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0F5E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,4197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76EA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,942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D93B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,933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8245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,83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760D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2,643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C0C2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,2371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9FB8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888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3EE1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9,7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2EC6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,650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4471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,1625</w:t>
            </w:r>
          </w:p>
        </w:tc>
      </w:tr>
      <w:tr w:rsidR="0044278E" w:rsidRPr="0044278E" w14:paraId="105AD5B6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1FD96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161_HW_ABR5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A481F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R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DA4E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,3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D05D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6,1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6F37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,828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6B93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,463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CCB3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3,4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D2BC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,07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5B54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0,5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968C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,0022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53BF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2,089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92F0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8,9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D9B9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,795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6183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,5684</w:t>
            </w:r>
          </w:p>
        </w:tc>
      </w:tr>
      <w:tr w:rsidR="0044278E" w:rsidRPr="0044278E" w14:paraId="00B5768B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56CA8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79_CW_ABR5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6173A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R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5D20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,0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6BF9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9,4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1D3E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,095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B5E6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,788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03C5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4,42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81A5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,42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861B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,8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8792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,1643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D7DD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2,031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0F6C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0,4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7CBC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,574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1F79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,8093</w:t>
            </w:r>
          </w:p>
        </w:tc>
      </w:tr>
      <w:tr w:rsidR="0044278E" w:rsidRPr="0044278E" w14:paraId="01F3B41E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155A3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502_CW_ABR5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F2F52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R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751A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,0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5417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9,4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A0C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,095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F2DF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,788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2636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4,42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CFD2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,42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88F9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,8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A810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,1643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5DC1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2,031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833D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0,4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8C93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,574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D341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,8093</w:t>
            </w:r>
          </w:p>
        </w:tc>
      </w:tr>
      <w:tr w:rsidR="0044278E" w:rsidRPr="0044278E" w14:paraId="11718C57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195FF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153_HW_ABR6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45332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R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883C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,767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512C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1,8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D7AA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,7345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78B9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526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33D2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,87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CFF0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,0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0291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8,9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58C7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,3888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A3F5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635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BE5F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4,8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1D88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,185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D45F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,6499</w:t>
            </w:r>
          </w:p>
        </w:tc>
      </w:tr>
      <w:tr w:rsidR="0044278E" w:rsidRPr="0044278E" w14:paraId="75AF637B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1B242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37_CW_ABR6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060D9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R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03AA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,706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5E52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0,6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467D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,8882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FEA0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,971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13F3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7,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22D5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,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33E9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4558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,7787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325B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2,071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AC45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6,8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BBFF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,680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FFF3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,0705</w:t>
            </w:r>
          </w:p>
        </w:tc>
      </w:tr>
      <w:tr w:rsidR="0044278E" w:rsidRPr="0044278E" w14:paraId="6D751091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858D9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52_CW_ABR6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55DB6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R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909F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,706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177A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0,6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7C01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,8882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139A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,971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E7D5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7,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B1DC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,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1B3A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60A9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,7787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07B6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2,071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9E0C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6,8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0F00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,680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5568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,0705</w:t>
            </w:r>
          </w:p>
        </w:tc>
      </w:tr>
      <w:tr w:rsidR="0044278E" w:rsidRPr="0044278E" w14:paraId="42B9E66D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98C3B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008_HW_ABR8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58015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R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F9ED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8,320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E5A3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8,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84A0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,9114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C91B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,925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DDEB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1,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4BFE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,47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3FDE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7,6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15F9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,0137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CEC4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148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2855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4,0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23C7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,653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65D6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5536</w:t>
            </w:r>
          </w:p>
        </w:tc>
      </w:tr>
      <w:tr w:rsidR="0044278E" w:rsidRPr="0044278E" w14:paraId="03F85497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9AB4D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360_CW_ABR8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DA2A9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R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15E04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,482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99DB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5,2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46FD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,9182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3566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,5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6C2A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8,1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7511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,1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EF56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6,2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A9CF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,5398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34F2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788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1165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2,5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3BD4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,789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168A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,8115</w:t>
            </w:r>
          </w:p>
        </w:tc>
      </w:tr>
      <w:tr w:rsidR="0044278E" w:rsidRPr="0044278E" w14:paraId="0BA79AEE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1E5BE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517_CW_ABR8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78F66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R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5330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,482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3F18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5,2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6B62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,9182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6701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,5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7540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8,1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EC44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,1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C41F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6,2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C663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,5398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A4DF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788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E75A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2,5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3FE2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,789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9F56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,8115</w:t>
            </w:r>
          </w:p>
        </w:tc>
      </w:tr>
      <w:tr w:rsidR="0044278E" w:rsidRPr="0044278E" w14:paraId="2890B766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F4659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lastRenderedPageBreak/>
              <w:t>BA105_HW_Adi10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A8C69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di10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98E4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,595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5316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8,1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5524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,5397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22C0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968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1131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2,5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72D4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3,629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1E72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4,7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D602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,8531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F107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507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84E2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9,8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BC1C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,032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4E5C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6508</w:t>
            </w:r>
          </w:p>
        </w:tc>
      </w:tr>
      <w:tr w:rsidR="0044278E" w:rsidRPr="0044278E" w14:paraId="6EA85631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89A4C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28_CW_Adi10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43212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di10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1BBE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,432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32F5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5,2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BF7F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,2527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3C29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,420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C5C1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7,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4C9C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,27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D835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1,4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4E60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,1766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9FF5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609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6D56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7,1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4930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,155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839A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9649</w:t>
            </w:r>
          </w:p>
        </w:tc>
      </w:tr>
      <w:tr w:rsidR="0044278E" w:rsidRPr="0044278E" w14:paraId="23BF3F44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F7B2E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520_CW_Adi10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56469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di10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9DBA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,432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D32E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5,2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74E9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,2527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FD6F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,420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5C9B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7,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78C1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,27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6A48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1,4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1A14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,1766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53EB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609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4D4F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7,1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AEEC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,155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658F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9649</w:t>
            </w:r>
          </w:p>
        </w:tc>
      </w:tr>
      <w:tr w:rsidR="0044278E" w:rsidRPr="0044278E" w14:paraId="247C4973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AD723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041_HW_Adi12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C45D7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di1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000C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,667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AAA8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9,9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E08E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,7541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7DD9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042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D67C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6,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37A1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,4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07A2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5,7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C3A2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,9133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F1B4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006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5F5B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0,7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04A9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,966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B60C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,6362</w:t>
            </w:r>
          </w:p>
        </w:tc>
      </w:tr>
      <w:tr w:rsidR="0044278E" w:rsidRPr="0044278E" w14:paraId="05054814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A7933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044_HW_Adi12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86AC0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di1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41DB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,667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3F64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9,9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AE51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,7541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4910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042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BBCC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6,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65AA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,4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0F7F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5,7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567C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,9133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B9EE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006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BDAA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0,7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1527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,966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4EEA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,6362</w:t>
            </w:r>
          </w:p>
        </w:tc>
      </w:tr>
      <w:tr w:rsidR="0044278E" w:rsidRPr="0044278E" w14:paraId="60478EA8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AE9F4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07_CW_Adi12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E0271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di1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089D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,161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58A7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5,8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E1DB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,6211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70CE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,89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7242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1,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2E06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,12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6DEF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7,5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3F7D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,964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75AE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562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7366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1,0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F934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,626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277B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,6303</w:t>
            </w:r>
          </w:p>
        </w:tc>
      </w:tr>
      <w:tr w:rsidR="0044278E" w:rsidRPr="0044278E" w14:paraId="413B03C0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8A184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23_CW_Adi12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920A9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di1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7002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,161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EF09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5,8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1228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,6211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5918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,89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D63C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1,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A954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,12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E7F0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7,5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C9B5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,964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04A5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562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107D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1,0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650F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,626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D04B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,6303</w:t>
            </w:r>
          </w:p>
        </w:tc>
      </w:tr>
      <w:tr w:rsidR="0044278E" w:rsidRPr="0044278E" w14:paraId="4447401E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BAEBA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176_HW_Adi2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ABE1C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di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BF5E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8,71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5DF4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1,1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2CB3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,5199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B71A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,081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2BCD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7,5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3B3B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,62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32A8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0,1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296C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,545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EB95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480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A0EA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0,6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1362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,838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61D1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6383</w:t>
            </w:r>
          </w:p>
        </w:tc>
      </w:tr>
      <w:tr w:rsidR="0044278E" w:rsidRPr="0044278E" w14:paraId="358554E7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3986F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357_CW_Adi2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BDCD9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di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45AD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7,50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E5E4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0,8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4622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,2906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726A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,367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2810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3,3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CB16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,67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E775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2,0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4090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,2089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C6BD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16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2572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8,9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6153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,11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797C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2449</w:t>
            </w:r>
          </w:p>
        </w:tc>
      </w:tr>
      <w:tr w:rsidR="0044278E" w:rsidRPr="0044278E" w14:paraId="0C09F783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6E594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68_CW_Adi2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244E5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di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9CEC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7,50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E43A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0,8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5CFE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,2906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4DAC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,367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90D2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3,3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A98D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,67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72E4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2,0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6308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,2089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09EB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16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6572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8,9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A709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,11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E79F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2449</w:t>
            </w:r>
          </w:p>
        </w:tc>
      </w:tr>
      <w:tr w:rsidR="0044278E" w:rsidRPr="0044278E" w14:paraId="136D69EB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91CF3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354_CW_Bd1.1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8979A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1.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CDC9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,487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6768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0,9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ECAF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,0514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DA4E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,677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AE6D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0,8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77CB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,02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71B9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8,87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A694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,2736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59CF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687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27C5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6,5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9686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,384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6295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,9165</w:t>
            </w:r>
          </w:p>
        </w:tc>
      </w:tr>
      <w:tr w:rsidR="0044278E" w:rsidRPr="0044278E" w14:paraId="5613BB41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51889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96_CW_Bd1.1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B3A80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1.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02E9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,487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76A7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0,9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B048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,0514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9B7F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,677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246A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0,8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C838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,02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EA13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8,87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CA12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,2736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E9ED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687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0AA3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6,5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F19C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,384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DF09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,9165</w:t>
            </w:r>
          </w:p>
        </w:tc>
      </w:tr>
      <w:tr w:rsidR="0044278E" w:rsidRPr="0044278E" w14:paraId="0653761A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383C1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060_HW_Bd18.1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26677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18.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1DDE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8,005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A34A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0,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255F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,3515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99FA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,003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EB43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6,5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4871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,5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E259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9,0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3DA5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,6441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CB51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840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D147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7,5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8026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,54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056E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1618</w:t>
            </w:r>
          </w:p>
        </w:tc>
      </w:tr>
      <w:tr w:rsidR="0044278E" w:rsidRPr="0044278E" w14:paraId="6AA1F1DF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67952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063_HW_Bd18.1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90946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18.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564A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8,005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3F4B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0,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F452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,3515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DBA7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,003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86A3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6,5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0604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,5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B686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9,0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0151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,6441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735F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840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EB16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7,5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99B3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,54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5113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1618</w:t>
            </w:r>
          </w:p>
        </w:tc>
      </w:tr>
      <w:tr w:rsidR="0044278E" w:rsidRPr="0044278E" w14:paraId="346DE581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8ED1F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375_CW_Bd18.1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DBACA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18.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3D33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,336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BAEB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9,2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B71E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,0987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EBF8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,391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6AFD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5,2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52A2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,77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F83A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A2A7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,9302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C8CD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519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4245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2,7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310C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,064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7366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,1452</w:t>
            </w:r>
          </w:p>
        </w:tc>
      </w:tr>
      <w:tr w:rsidR="0044278E" w:rsidRPr="0044278E" w14:paraId="2725B7F1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A5D9A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46_CW_Bd18.1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5D1AF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18.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A006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,336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EB42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9,2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3221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,0987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00DA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,391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94B3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5,2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82F2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,77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532B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8ABD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,9302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54AD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519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618D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2,7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3C30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,064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EA67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,1452</w:t>
            </w:r>
          </w:p>
        </w:tc>
      </w:tr>
      <w:tr w:rsidR="0044278E" w:rsidRPr="0044278E" w14:paraId="717F9259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E6AAC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086_HW_Bd2.3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F30D2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2.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0D2E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8,9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820B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2,2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AFD4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,7804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3FBA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,966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A854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0,9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8749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,82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DF01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8,7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F97F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,4164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5A5C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796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50B2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4,7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A6EF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,447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F438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3351</w:t>
            </w:r>
          </w:p>
        </w:tc>
      </w:tr>
      <w:tr w:rsidR="0044278E" w:rsidRPr="0044278E" w14:paraId="50EC33B1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E5286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114_HW_Bd2.3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0B1A1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2.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B23E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8,9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C905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2,2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AEB9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,7804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DF03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,966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4D2A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0,9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15F3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,82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F0DC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8,7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FB59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,4164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5AA0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796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8E8B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4,7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5BA2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,447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46BE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3351</w:t>
            </w:r>
          </w:p>
        </w:tc>
      </w:tr>
      <w:tr w:rsidR="0044278E" w:rsidRPr="0044278E" w14:paraId="5A4032B8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7DEC0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87_CW_Bd2.3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9303C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2.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C486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,1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1C89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4,1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945C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,1921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61BD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,387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5C97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4,6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E97F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,5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8F8B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4,2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A1C0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,4222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153E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73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D140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5DFC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,510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5C41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,953</w:t>
            </w:r>
          </w:p>
        </w:tc>
      </w:tr>
      <w:tr w:rsidR="0044278E" w:rsidRPr="0044278E" w14:paraId="77628604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6958E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92_CW_Bd2.3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46B31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2.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0DAF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,1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E11D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4,1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F87E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,1921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E5DA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,387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1A846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4,6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5ABD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,5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D79A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4,2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181E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,4222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1E45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73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0F06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4B99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,510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021E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,953</w:t>
            </w:r>
          </w:p>
        </w:tc>
      </w:tr>
      <w:tr w:rsidR="0044278E" w:rsidRPr="0044278E" w14:paraId="6AE23F64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C5080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069_HW_Bd21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8FA84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2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F86C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8,523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143B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2,3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EFC9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,453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D59D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,605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D5CD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1,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03B2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,87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9980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8,5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A87C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,381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8D15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414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2BDF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5,7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F30D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,997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051E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,8958</w:t>
            </w:r>
          </w:p>
        </w:tc>
      </w:tr>
      <w:tr w:rsidR="0044278E" w:rsidRPr="0044278E" w14:paraId="31DD8282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6CCA7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112_HW_Bd21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5D6BF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2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C1A1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8,523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1500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2,3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8D3F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,453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7C0D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,605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E788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1,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21A2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,87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2E8F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8,5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13E6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,381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3BF0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414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324B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5,7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43F6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,997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1DBE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,8958</w:t>
            </w:r>
          </w:p>
        </w:tc>
      </w:tr>
      <w:tr w:rsidR="0044278E" w:rsidRPr="0044278E" w14:paraId="28A7989E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49669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386_CW_Bd21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B042C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2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BF78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8,541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302E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9,2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2449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,9302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EEA7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,989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5B03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8,17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732A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92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E513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1,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E4EB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,3518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EDB6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439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41AA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1,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EFB1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,266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28DD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,7509</w:t>
            </w:r>
          </w:p>
        </w:tc>
      </w:tr>
      <w:tr w:rsidR="0044278E" w:rsidRPr="0044278E" w14:paraId="74924D60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6AB62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56_CW_Bd21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99B1A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2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01FB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8,541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E9A0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9,2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909B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,9302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68A6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,989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91C0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8,17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4839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92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841C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1,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FF23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,3518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C051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439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D214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1,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237F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,266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91DA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,7509</w:t>
            </w:r>
          </w:p>
        </w:tc>
      </w:tr>
      <w:tr w:rsidR="0044278E" w:rsidRPr="0044278E" w14:paraId="090F10CF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F5C4E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054_HW_Bd21.3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4DCB4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21.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399F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,0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76C6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2,8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5B92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,2984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CE70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,256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7096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3,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0677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,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D4EB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4,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1953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,8571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5B3C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2,012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D87A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1,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995F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,002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9FF9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1932</w:t>
            </w:r>
          </w:p>
        </w:tc>
      </w:tr>
      <w:tr w:rsidR="0044278E" w:rsidRPr="0044278E" w14:paraId="73E5B357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49D95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171_HW_Bd21.3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E2271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21.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BFD3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,0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D778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2,8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036F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,2984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953E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,256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15C62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3,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E8C5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,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AFA3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4,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CE4B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,8571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E51A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2,012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FA7C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1,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50A1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,002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FD04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1932</w:t>
            </w:r>
          </w:p>
        </w:tc>
      </w:tr>
      <w:tr w:rsidR="0044278E" w:rsidRPr="0044278E" w14:paraId="351E3426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E0D5C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58_CW_Bd21.3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36CE4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21.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56B4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,771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2483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3,7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8EDE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,3696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C5A5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,463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1984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2,5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B1D1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,77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760D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4,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A99A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,8706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67AE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752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6EAA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6,8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5F68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,507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00A7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,928</w:t>
            </w:r>
          </w:p>
        </w:tc>
      </w:tr>
      <w:tr w:rsidR="0044278E" w:rsidRPr="0044278E" w14:paraId="7350D5E4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36334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007_HW_Bd3.1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1B414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3.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65C9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8,87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A503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2,2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5100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,1868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4842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,144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FB5E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2,0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2F71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,77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D73A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7,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AF97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,7347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1AA6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807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3905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9,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4CF0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,040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79B6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,8927</w:t>
            </w:r>
          </w:p>
        </w:tc>
      </w:tr>
      <w:tr w:rsidR="0044278E" w:rsidRPr="0044278E" w14:paraId="6C3D449B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A7D1E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lastRenderedPageBreak/>
              <w:t>BA012_HW_Bd3.1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EDA51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3.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A16F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8,87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0BF4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2,2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6D8B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,1868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3D1B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,144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079E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2,0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0428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,77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5A2D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7,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5E65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,7347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3047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807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EB65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9,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656D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,040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F30B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,8927</w:t>
            </w:r>
          </w:p>
        </w:tc>
      </w:tr>
      <w:tr w:rsidR="0044278E" w:rsidRPr="0044278E" w14:paraId="33D28C5A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DE3E0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29_CW_Bd3.1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BBBB3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3.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CAC1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,053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4294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4,3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F968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,8342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E92C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,847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2DA0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2,2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4102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9,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D2D9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1,3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AF03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,25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F541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2,637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8C60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3,1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2AB3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,666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EB27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,4676</w:t>
            </w:r>
          </w:p>
        </w:tc>
      </w:tr>
      <w:tr w:rsidR="0044278E" w:rsidRPr="0044278E" w14:paraId="60D0D836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F26D9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34_CW_Bd3.1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2179D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3.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0D87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,053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E60B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4,3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151E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,8342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0DE3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,847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8E9A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2,2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7613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9,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9366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1,3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8D97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,25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BB87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2,637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FBDD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3,1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1AAA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,666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CBD8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,4676</w:t>
            </w:r>
          </w:p>
        </w:tc>
      </w:tr>
      <w:tr w:rsidR="0044278E" w:rsidRPr="0044278E" w14:paraId="4168285B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37179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005_HW_Bd30.1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51CCD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30.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EC94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8,470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B81D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9,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16DB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,884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B30C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,871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AB1E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3,9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70D6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,4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A349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2,4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118B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,0447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F033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605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B5F2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5,1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E0C8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,225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4255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,3997</w:t>
            </w:r>
          </w:p>
        </w:tc>
      </w:tr>
      <w:tr w:rsidR="0044278E" w:rsidRPr="0044278E" w14:paraId="08075221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11109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018_HW_Bd30.1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76846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30.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835B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8,470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2C50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9,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D021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,884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726A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,871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34C0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3,9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7B30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,4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D011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2,4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0BE6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,0447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6565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605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AC29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5,1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7C7D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,225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94FC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,3997</w:t>
            </w:r>
          </w:p>
        </w:tc>
      </w:tr>
      <w:tr w:rsidR="0044278E" w:rsidRPr="0044278E" w14:paraId="146B8289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6699F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17_CW_Bd30.1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EC3FD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30.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1A8D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,016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6F12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2,2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F70F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,4767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C915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,670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15F1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,1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A126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2,57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0EED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8,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72D0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,5068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85D7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2,611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6368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7,5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5ED5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,933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02EA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,7014</w:t>
            </w:r>
          </w:p>
        </w:tc>
      </w:tr>
      <w:tr w:rsidR="0044278E" w:rsidRPr="0044278E" w14:paraId="7197FE2A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B7385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74_CW_Bd30.1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BA688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30.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09AE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,016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4690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2,2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E708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,4767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011C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,670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61F1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,1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3602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2,57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C140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8,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A21C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,5068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F585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2,611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BE0A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7,5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686F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,933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3935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,7014</w:t>
            </w:r>
          </w:p>
        </w:tc>
      </w:tr>
      <w:tr w:rsidR="0044278E" w:rsidRPr="0044278E" w14:paraId="64952BC8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E8CD0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384_CW_BdTR10c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CF5A2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10c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81B4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,854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A201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6,4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E1B3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,4013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83AB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,263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08D6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9,8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DF1A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8,8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D4F7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8,6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F5FD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,1185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D083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649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FD2A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0,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254B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,09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90C2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4878</w:t>
            </w:r>
          </w:p>
        </w:tc>
      </w:tr>
      <w:tr w:rsidR="0044278E" w:rsidRPr="0044278E" w14:paraId="66054BC0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D8726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36_CW_BdTR10c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6A170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10c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BF6F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,854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F35A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6,4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B320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,4013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AD38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,263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248A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9,8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ACBC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8,8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823E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8,6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5240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,1185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3668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649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1F27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0,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E638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,09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D8F7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4878</w:t>
            </w:r>
          </w:p>
        </w:tc>
      </w:tr>
      <w:tr w:rsidR="0044278E" w:rsidRPr="0044278E" w14:paraId="00D56D4C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7F331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021_HW_BdTR11g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994F7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11g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48C7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,128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C942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2,1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D8D5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,9609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41A4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,315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0B6D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0,2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30D8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,92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BC3F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1,1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9001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,2552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46E6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990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C6AA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0,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3EDC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,038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5706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0813</w:t>
            </w:r>
          </w:p>
        </w:tc>
      </w:tr>
      <w:tr w:rsidR="0044278E" w:rsidRPr="0044278E" w14:paraId="1A47AF58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E9C3B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032_HW_BdTR11g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C4FF1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11g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37A9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,128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4127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2,1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4783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,9609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4461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,315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1F37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0,2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4FF0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,92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8AC9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1,1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2497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,2552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A2D6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990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DB9D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0,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E4D4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,038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7B28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0813</w:t>
            </w:r>
          </w:p>
        </w:tc>
      </w:tr>
      <w:tr w:rsidR="0044278E" w:rsidRPr="0044278E" w14:paraId="1AE20C92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E8A73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06_CW_BdTR11g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2428E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11g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0273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,212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C41F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5,5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B7F4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,0629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F1C9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,603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7B9A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4,5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8E58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8,07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A1A9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2,6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A628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,246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2A8D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2,158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3274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1,4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5AD7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,116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CD20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,867</w:t>
            </w:r>
          </w:p>
        </w:tc>
      </w:tr>
      <w:tr w:rsidR="0044278E" w:rsidRPr="0044278E" w14:paraId="04163F1F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8EF17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93_CW_BdTR11g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92C16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11g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CFCA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,212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5FA3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5,5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C345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,0629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0E83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,603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8599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4,5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1119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8,07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D24F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2,6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EE12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,246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105D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2,158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9CD1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1,4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CD55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,116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19EC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,867</w:t>
            </w:r>
          </w:p>
        </w:tc>
      </w:tr>
      <w:tr w:rsidR="0044278E" w:rsidRPr="0044278E" w14:paraId="335D36EA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04C85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042_HW_BdTR11i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4765D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11i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DA4C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,182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73BB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0,0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A91A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,1923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29A1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,46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E702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7,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21F9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,5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2313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6,4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679D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,5132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C56A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416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493E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2,7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A623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,219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7211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9344</w:t>
            </w:r>
          </w:p>
        </w:tc>
      </w:tr>
      <w:tr w:rsidR="0044278E" w:rsidRPr="0044278E" w14:paraId="269730FB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07465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377_CW_BdTR11i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E01D0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11i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8481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8,71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2E87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4,6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DAB1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,6228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AA87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,924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CCB4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3,5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EF63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,27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7DE1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4,8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FF0D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,554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77C2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2,16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32E1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0,5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C62E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,562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C02E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,9428</w:t>
            </w:r>
          </w:p>
        </w:tc>
      </w:tr>
      <w:tr w:rsidR="0044278E" w:rsidRPr="0044278E" w14:paraId="29FE1023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ECC5A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526_CW_BdTR11i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250E5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11i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61D8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8,71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6E68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4,6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6D53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,6228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F32F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,924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220B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3,5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DEC2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,27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9DF6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4,8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B30B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,554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93B0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2,16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9F46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0,5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2C99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,562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DB24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,9428</w:t>
            </w:r>
          </w:p>
        </w:tc>
      </w:tr>
      <w:tr w:rsidR="0044278E" w:rsidRPr="0044278E" w14:paraId="0E383490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DD261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022_HW_BdTR13a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C878B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13a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88AB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8,95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EFA5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2,1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7476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,7385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B2C2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,013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9F06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2,8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821D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0,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6219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3,2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2C54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,7306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78D4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2,118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313F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5,7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1AF4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,555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E8B7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,5869</w:t>
            </w:r>
          </w:p>
        </w:tc>
      </w:tr>
      <w:tr w:rsidR="0044278E" w:rsidRPr="0044278E" w14:paraId="6C3BBDDC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528DE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174_HW_BdTR13a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D9B1A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13a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3EEB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8,95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AAEA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2,1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A90B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,7385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EE1D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,013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9B2A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2,8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8164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0,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A5DB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3,2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9B50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,7306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2CA4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2,118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7B01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5,7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AF3B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,555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578E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,5869</w:t>
            </w:r>
          </w:p>
        </w:tc>
      </w:tr>
      <w:tr w:rsidR="0044278E" w:rsidRPr="0044278E" w14:paraId="4B48EF46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F8480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371_CW_BdTR13a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B0BC6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13a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F8CA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,298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31DA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8,9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5AB1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,589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0A0B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,110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34C4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7,5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1FC9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,9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2DFB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5,5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CC97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,1558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ABD1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2,034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4FEC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1,7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F404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,592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1ED4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,1458</w:t>
            </w:r>
          </w:p>
        </w:tc>
      </w:tr>
      <w:tr w:rsidR="0044278E" w:rsidRPr="0044278E" w14:paraId="1EFA939D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01DAE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05_CW_BdTR13a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F8077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13a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0306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,298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E54E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8,9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B3E0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,589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7DA9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,110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A1F0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7,5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5835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,9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DAAF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5,5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42B8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,1558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5DE2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2,034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9A79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1,7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FF34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,592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58C7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,1458</w:t>
            </w:r>
          </w:p>
        </w:tc>
      </w:tr>
      <w:tr w:rsidR="0044278E" w:rsidRPr="0044278E" w14:paraId="359C8937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DB479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070_HW_BdTR1i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12F8B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1i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9BA1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8,543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3FE7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0,6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5B80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,9114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0CE9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,189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3251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,7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3BFB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,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DFAA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2,1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60DE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,0125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0D91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729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6518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6,3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37F8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,83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FB70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7319</w:t>
            </w:r>
          </w:p>
        </w:tc>
      </w:tr>
      <w:tr w:rsidR="0044278E" w:rsidRPr="0044278E" w14:paraId="12E8259B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8D361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155_HW_BdTR1i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20641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1i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6D98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8,543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4223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0,6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1F38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,9114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8171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,189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AF57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,7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8D3B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,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DFCE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2,1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AF37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,0125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B111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729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C938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6,3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45D8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,83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5332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7319</w:t>
            </w:r>
          </w:p>
        </w:tc>
      </w:tr>
      <w:tr w:rsidR="0044278E" w:rsidRPr="0044278E" w14:paraId="01CED984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754E4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69_CW_BdTR1i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0A7C4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1i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0C44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8,450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6828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0,1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956D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,3632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671D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455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A343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6,3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256D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7,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AFBF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3,6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19FA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,3002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6B0D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497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B2CE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3,3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5887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,497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1C13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,2676</w:t>
            </w:r>
          </w:p>
        </w:tc>
      </w:tr>
      <w:tr w:rsidR="0044278E" w:rsidRPr="0044278E" w14:paraId="2A61C287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B51B3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86_CW_BdTR1i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A3B70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1i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7086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8,450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9897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0,1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C843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,3632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8D27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455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04BE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6,3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C706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7,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0DB9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3,6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4DDD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,3002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02EF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497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7999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3,3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C357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,497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BB02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,2676</w:t>
            </w:r>
          </w:p>
        </w:tc>
      </w:tr>
      <w:tr w:rsidR="0044278E" w:rsidRPr="0044278E" w14:paraId="10C0B656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08046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378_CW_BdTR2b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5BEFF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2b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CEDA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,164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57E7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4,7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1D64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,5897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53D7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,080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43E3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4,4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2EBF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4,32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245F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8,7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3885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,4258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19F5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97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A6F4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6,2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C944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,695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0F70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,8107</w:t>
            </w:r>
          </w:p>
        </w:tc>
      </w:tr>
      <w:tr w:rsidR="0044278E" w:rsidRPr="0044278E" w14:paraId="301173AD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FB3F8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503_CW_BdTR2b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809CE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2b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D267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,164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8613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4,7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7571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,5897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5302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,080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5FCF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4,4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5BE8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4,32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A5EF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8,7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9E62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,4258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E1CA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97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F553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6,2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5118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,695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EF74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,8107</w:t>
            </w:r>
          </w:p>
        </w:tc>
      </w:tr>
      <w:tr w:rsidR="0044278E" w:rsidRPr="0044278E" w14:paraId="6FB94899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F8A9E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107_HW_BdTR2g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58FEA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2g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EC68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8,91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3A7B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2,4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64D4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,504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EA9C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,610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4182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5,5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04AD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,67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4FC4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1,2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F946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,9508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CEE0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79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3C49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0,8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9335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,876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4493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,2668</w:t>
            </w:r>
          </w:p>
        </w:tc>
      </w:tr>
      <w:tr w:rsidR="0044278E" w:rsidRPr="0044278E" w14:paraId="6B56D726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30766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167_HW_BdTR2g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FAA9A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2g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0818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8,91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6F37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2,4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7C02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,504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3656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,610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69E2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5,5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D0CD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,67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1639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1,2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5DA5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,9508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610A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79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9905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0,8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4146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,876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EA9D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,2668</w:t>
            </w:r>
          </w:p>
        </w:tc>
      </w:tr>
      <w:tr w:rsidR="0044278E" w:rsidRPr="0044278E" w14:paraId="162D5AC2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8CD87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lastRenderedPageBreak/>
              <w:t>BA445_CW_BdTR2g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1B6A6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2g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8A27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,14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EB1B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1,2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4693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,0647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50B2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988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94BB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8,57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A1A5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,12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0A52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4,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C188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,1502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6446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303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A9D7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4,6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903E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,812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87F6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,8874</w:t>
            </w:r>
          </w:p>
        </w:tc>
      </w:tr>
      <w:tr w:rsidR="0044278E" w:rsidRPr="0044278E" w14:paraId="66763739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F7627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527_CW_BdTR2g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4A06B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2g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AF21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,14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5AE7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1,2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4380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,0647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6EC2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988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DFB5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8,57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11A4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,12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989B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4,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59B7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,1502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AA1B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303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AAFC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4,6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5B43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,812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F7CD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,8874</w:t>
            </w:r>
          </w:p>
        </w:tc>
      </w:tr>
      <w:tr w:rsidR="0044278E" w:rsidRPr="0044278E" w14:paraId="0FAC40B2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17918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071_HW_BdTR3c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F836E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3c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1FA8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,860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44E7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3,1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384D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,5389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B58B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832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7119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3,0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A8EA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,82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0148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7,8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07A2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,34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AEE5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2,104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6D7C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1,9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0A20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47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5550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0845</w:t>
            </w:r>
          </w:p>
        </w:tc>
      </w:tr>
      <w:tr w:rsidR="0044278E" w:rsidRPr="0044278E" w14:paraId="2BA54829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A9AE5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362_CW_BdTR3c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51FCE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3c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1E8C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,870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C8E1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6,5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4A44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,0444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E5AE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,775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160F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5,0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123B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,07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5053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6,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5FD0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,5456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9AF0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536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D123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3,1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16E7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,206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705C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5274</w:t>
            </w:r>
          </w:p>
        </w:tc>
      </w:tr>
      <w:tr w:rsidR="0044278E" w:rsidRPr="0044278E" w14:paraId="4495C514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E0E74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27_CW_BdTR3c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D75DF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3c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FBE1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,870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B1B5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6,5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3D26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,0444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BD3D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,775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AED2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5,0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9737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,07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EBAA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6,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C45A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,5456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90A8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536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5EEB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3,1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34D6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,206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E26D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5274</w:t>
            </w:r>
          </w:p>
        </w:tc>
      </w:tr>
      <w:tr w:rsidR="0044278E" w:rsidRPr="0044278E" w14:paraId="7EFCF753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65B7E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160_HW_BdTR5i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0D8B3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5i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6226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,779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24E9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0,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DBEC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,8099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D244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,191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46F1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4,3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57B0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,97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E6B1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0,3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EB16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,948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9E0F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2,052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938C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5,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50A1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,678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099E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,646</w:t>
            </w:r>
          </w:p>
        </w:tc>
      </w:tr>
      <w:tr w:rsidR="0044278E" w:rsidRPr="0044278E" w14:paraId="2D75D500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92536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372_CW_BdTR5i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55E68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5i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3BB2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8,128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FE5A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6,8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9A4E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,244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9554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,990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9EA6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4,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12D5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,27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4E22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2,9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4EEE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,5617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EBE2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887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0F57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2,2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6C62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,893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BB46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,1175</w:t>
            </w:r>
          </w:p>
        </w:tc>
      </w:tr>
      <w:tr w:rsidR="0044278E" w:rsidRPr="0044278E" w14:paraId="13862696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93034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64_CW_BdTR5i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AEE24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5i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EBE3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8,128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3DD1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6,8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542B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,244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C9F3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,990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5318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4,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9465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,27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BF94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2,9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60C4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,5617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2D01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887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5242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2,2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9797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,893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576A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,1175</w:t>
            </w:r>
          </w:p>
        </w:tc>
      </w:tr>
      <w:tr w:rsidR="0044278E" w:rsidRPr="0044278E" w14:paraId="6BC6CAEC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2FF44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125_HW_BdTR9k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7A513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9k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4ADC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,749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BB05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3,7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9D06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,6036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CD97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,296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02A6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2,3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7D91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,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0CE4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2,5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6621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,0741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E069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579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EA5F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1,3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1E4E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,510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7222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,7677</w:t>
            </w:r>
          </w:p>
        </w:tc>
      </w:tr>
      <w:tr w:rsidR="0044278E" w:rsidRPr="0044278E" w14:paraId="5614E8EA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3B0E0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383_CW_BdTR9k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56601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9k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70C0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8,586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5565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1,8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D18F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,9127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2EC9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,048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BD75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6,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1071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,8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8BE3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3,3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60FC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,5012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94B2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820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4A73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2,9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F4AC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,327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4D32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,7471</w:t>
            </w:r>
          </w:p>
        </w:tc>
      </w:tr>
      <w:tr w:rsidR="0044278E" w:rsidRPr="0044278E" w14:paraId="583D482A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834DE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515_CW_BdTR9k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11D03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9k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2D96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8,586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A173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1,8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841B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,9127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DC29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,048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E6AF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6,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AD00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,8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BD39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3,3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13E6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,5012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369C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820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ED7D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2,9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AD19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,327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80F3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,7471</w:t>
            </w:r>
          </w:p>
        </w:tc>
      </w:tr>
      <w:tr w:rsidR="0044278E" w:rsidRPr="0044278E" w14:paraId="7E39A9A5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64528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156_HW_Bis1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7D777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s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1B21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8,361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A0F9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7,1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521F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,8597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5FD1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,649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A4F5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19D9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,62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8329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5,6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9277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,3028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CCA7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2,287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F2E5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0,4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11C8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,306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0B3A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,5286</w:t>
            </w:r>
          </w:p>
        </w:tc>
      </w:tr>
      <w:tr w:rsidR="0044278E" w:rsidRPr="0044278E" w14:paraId="02249092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E08D2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385_CW_Bis1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506BA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s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FEE6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8,440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8CCC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9,9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53B2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,5137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AEBA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,239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F777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1,9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76F4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,57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5604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5,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B109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,3158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8E67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2,28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E739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2,7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64F0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,751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3EA6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,1582</w:t>
            </w:r>
          </w:p>
        </w:tc>
      </w:tr>
      <w:tr w:rsidR="0044278E" w:rsidRPr="0044278E" w14:paraId="116459DF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ADD05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390_CW_Bis1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DFA90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s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2267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8,440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9F63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9,9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6D5F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,5137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C7ED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,239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9CFF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1,9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C583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,57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0871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5,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AC8F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,3158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D204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2,28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CD8A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2,7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05EB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,751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EDA2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,1582</w:t>
            </w:r>
          </w:p>
        </w:tc>
      </w:tr>
      <w:tr w:rsidR="0044278E" w:rsidRPr="0044278E" w14:paraId="570C5EC2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886F8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169_HW_Kah1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EB274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ah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10E9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,864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999D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5,1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F7E9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0676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714D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,851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703E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4,4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D643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9C39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3,4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1EB4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,3447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CA23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987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80F7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5,1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723D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,662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6216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,2481</w:t>
            </w:r>
          </w:p>
        </w:tc>
      </w:tr>
      <w:tr w:rsidR="0044278E" w:rsidRPr="0044278E" w14:paraId="68598121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C195D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356_CW_Kah1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5B2F1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ah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E9D3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8,911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1523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4,3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CEE8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,2315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6F73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,06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630A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2,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62BE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,87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EE23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6,4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9DCC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,3753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8AFD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686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E9F4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8,8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0336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,350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154A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,6491</w:t>
            </w:r>
          </w:p>
        </w:tc>
      </w:tr>
      <w:tr w:rsidR="0044278E" w:rsidRPr="0044278E" w14:paraId="5999E149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BAF7F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20_CW_Kah1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8732D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ah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76F9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8,911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109C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4,3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14F9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,2315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833F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,06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D92C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2,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470E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,87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BFF8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6,4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6749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,3753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3DEE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686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B558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8,8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C0D0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,350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BC2B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,6491</w:t>
            </w:r>
          </w:p>
        </w:tc>
      </w:tr>
      <w:tr w:rsidR="0044278E" w:rsidRPr="0044278E" w14:paraId="70BEA0F3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4A2A1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047_HW_Kah5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FF705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ah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4507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8,577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F89F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8,1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BE2E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,4317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C979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,054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0C70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6,6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17BA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,02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2144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2,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0DAC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,9428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70A1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048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A2A7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1,7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C97A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,990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211B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,6068</w:t>
            </w:r>
          </w:p>
        </w:tc>
      </w:tr>
      <w:tr w:rsidR="0044278E" w:rsidRPr="0044278E" w14:paraId="7504DBA1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173B3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158_HW_Kah5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089BE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ah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1378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8,577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D346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8,1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029E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,4317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3B47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,054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F329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6,6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594C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,02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8F3F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2,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4905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,9428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14CB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048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9DC4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1,7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4860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,990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6AC8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,6068</w:t>
            </w:r>
          </w:p>
        </w:tc>
      </w:tr>
      <w:tr w:rsidR="0044278E" w:rsidRPr="0044278E" w14:paraId="0C00F387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AA413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399_CW_Kah5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55F04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ah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B0EC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,139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362A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8,7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B8F0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,6867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A155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,667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2A8A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6,1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D62B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,57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0E1F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0,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9B89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,1437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C50D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401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691A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4,3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EF1C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,444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D98E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,5928</w:t>
            </w:r>
          </w:p>
        </w:tc>
      </w:tr>
      <w:tr w:rsidR="0044278E" w:rsidRPr="0044278E" w14:paraId="66E1D6C5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B36B8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82_CW_Kah5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EFEEB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ah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6618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,139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9327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8,7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0F92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,6867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45BA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,667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C54D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6,1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02AD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,57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7D5C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0,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0966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,1437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5900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401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259D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4,3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E7BE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,444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3459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,5928</w:t>
            </w:r>
          </w:p>
        </w:tc>
      </w:tr>
      <w:tr w:rsidR="0044278E" w:rsidRPr="0044278E" w14:paraId="3C040EF1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93BC2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157_HW_Koz1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63314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z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2698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,3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7F8C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6,1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09B5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,6393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3AA9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,52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49B8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1,0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0669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,02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D483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8,0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81BC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,9715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E8B5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308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37D1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9,4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2AD1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,146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79EC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,8321</w:t>
            </w:r>
          </w:p>
        </w:tc>
      </w:tr>
      <w:tr w:rsidR="0044278E" w:rsidRPr="0044278E" w14:paraId="05C83456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DFFAF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501_CW_Koz1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67EAB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z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6326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,195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8607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0,6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8FD1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,2562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2F32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,266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668F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8,0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6CC0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,02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E678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9,0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6CCA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,7406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72E3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900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4C94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6,0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96AD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,391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4F56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,9175</w:t>
            </w:r>
          </w:p>
        </w:tc>
      </w:tr>
      <w:tr w:rsidR="0044278E" w:rsidRPr="0044278E" w14:paraId="36D2C9EE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C83A2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511_CW_Koz1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2C720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z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DF86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,195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F893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0,6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F0DB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,2562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E1B6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,266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EC4F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8,0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7238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,02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BC0A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9,0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B684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,7406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BD41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900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54D7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6,0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92AB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,391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8849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,9175</w:t>
            </w:r>
          </w:p>
        </w:tc>
      </w:tr>
      <w:tr w:rsidR="0044278E" w:rsidRPr="0044278E" w14:paraId="20C898D8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970B9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057_HW_Koz3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64B10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z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A873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,3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14F9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6,1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7708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,6393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4E3F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,52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ACE4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1,0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764C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,02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15BD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8,0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C25A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,9715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CA75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308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CBF9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9,4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F284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,146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7E6A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,8321</w:t>
            </w:r>
          </w:p>
        </w:tc>
      </w:tr>
      <w:tr w:rsidR="0044278E" w:rsidRPr="0044278E" w14:paraId="3F8BF034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C59D4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074_HW_Koz3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EFF2B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z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FF6B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,225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8286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1,6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2455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,3916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BF41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,840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051D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3,0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FF75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,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005A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0,1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634C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,1094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3B75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646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C966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4,6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2267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,005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A564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7823</w:t>
            </w:r>
          </w:p>
        </w:tc>
      </w:tr>
      <w:tr w:rsidR="0044278E" w:rsidRPr="0044278E" w14:paraId="6532A194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AC6A4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11_CW_Koz3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373EB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z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2DF6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,463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154E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9,3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1E2C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,8853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5B81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,306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5503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7,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2DE1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6,32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EF43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3,6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BD65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,9763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ACB2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2,130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17C0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9,4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0E9F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,953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D2FE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1881</w:t>
            </w:r>
          </w:p>
        </w:tc>
      </w:tr>
      <w:tr w:rsidR="0044278E" w:rsidRPr="0044278E" w14:paraId="68C731BD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D989C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84_CW_Koz3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47D74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z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D8A6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,463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290C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9,3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88DD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,8853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6346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,306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4BE8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7,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D8DC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6,32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5754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3,6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1A23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,9763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8643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2,130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90B6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9,4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6AF6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,953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3E57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1881</w:t>
            </w:r>
          </w:p>
        </w:tc>
      </w:tr>
      <w:tr w:rsidR="0044278E" w:rsidRPr="0044278E" w14:paraId="7EC22D10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C173F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lastRenderedPageBreak/>
              <w:t>BA026_HW_Ron2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4A1D3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on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128F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,47861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D7BC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2,417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13D6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,399536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E862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,12571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D037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7,5304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AFE1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,78567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3917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2,964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0C15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,672994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7415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2389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35D2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7,8510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AAA2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,79653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F022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,323291</w:t>
            </w:r>
          </w:p>
        </w:tc>
      </w:tr>
      <w:tr w:rsidR="0044278E" w:rsidRPr="0044278E" w14:paraId="73FC5F18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7C707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151_HW_Ron2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B6070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on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F7D2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,47861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05007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2,417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AEBE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,399536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8716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,12571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2712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7,5304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ABF3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,78567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5FAEC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2,964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7D8B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,672994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1F26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2389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CE79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7,8510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CFF45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,79653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9C02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,323291</w:t>
            </w:r>
          </w:p>
        </w:tc>
      </w:tr>
      <w:tr w:rsidR="0044278E" w:rsidRPr="0044278E" w14:paraId="56A648BE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902E6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09_CW_Ron2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0F810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on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954B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,54078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4586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4,2225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F8843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,769726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B31F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,39580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83FA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5,262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E8D42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,36046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E018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1,3640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D8F1B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,77086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7CA5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4711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A22A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2,4961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13418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,64117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8501D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,437255</w:t>
            </w:r>
          </w:p>
        </w:tc>
      </w:tr>
      <w:tr w:rsidR="0044278E" w:rsidRPr="0044278E" w14:paraId="6F16CC86" w14:textId="77777777" w:rsidTr="0044278E">
        <w:trPr>
          <w:trHeight w:val="300"/>
        </w:trPr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1838E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31_CW_Ron2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0B2F5" w14:textId="77777777" w:rsidR="0044278E" w:rsidRPr="0044278E" w:rsidRDefault="0044278E" w:rsidP="004427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on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E28B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,54078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CA16F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4,2225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A1EE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,769726</w:t>
            </w:r>
          </w:p>
        </w:tc>
        <w:tc>
          <w:tcPr>
            <w:tcW w:w="2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150D4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,39580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6899E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5,262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A398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,360467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CF22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1,36405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3091A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,77086</w:t>
            </w:r>
          </w:p>
        </w:tc>
        <w:tc>
          <w:tcPr>
            <w:tcW w:w="3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10E19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4711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6C540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2,4961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9FEF1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,641172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64376" w14:textId="77777777" w:rsidR="0044278E" w:rsidRPr="0044278E" w:rsidRDefault="0044278E" w:rsidP="0044278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4278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,437255</w:t>
            </w:r>
          </w:p>
        </w:tc>
      </w:tr>
    </w:tbl>
    <w:p w14:paraId="0B5FDAA3" w14:textId="77535FCD" w:rsidR="000E7BCB" w:rsidRDefault="000E7BCB" w:rsidP="00FF65A9">
      <w:pPr>
        <w:tabs>
          <w:tab w:val="left" w:pos="13608"/>
        </w:tabs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48F2B57" w14:textId="62BB82D2" w:rsidR="000E7BCB" w:rsidRDefault="00F16D1D" w:rsidP="00FF65A9">
      <w:pPr>
        <w:tabs>
          <w:tab w:val="left" w:pos="13608"/>
        </w:tabs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Drought</w:t>
      </w:r>
      <w:r w:rsidR="000E7BCB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824"/>
        <w:gridCol w:w="848"/>
        <w:gridCol w:w="944"/>
        <w:gridCol w:w="944"/>
        <w:gridCol w:w="944"/>
        <w:gridCol w:w="944"/>
        <w:gridCol w:w="944"/>
        <w:gridCol w:w="944"/>
        <w:gridCol w:w="944"/>
        <w:gridCol w:w="944"/>
        <w:gridCol w:w="945"/>
        <w:gridCol w:w="945"/>
        <w:gridCol w:w="945"/>
        <w:gridCol w:w="945"/>
      </w:tblGrid>
      <w:tr w:rsidR="006B46E9" w:rsidRPr="006B46E9" w14:paraId="2143D80C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C58B6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42750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cotype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52929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eaf_rwc</w:t>
            </w:r>
            <w:proofErr w:type="spellEnd"/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908E6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eaf_wc</w:t>
            </w:r>
            <w:proofErr w:type="spellEnd"/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734E6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ma</w:t>
            </w:r>
            <w:proofErr w:type="spellEnd"/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53120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o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A5CBC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vrgd</w:t>
            </w:r>
            <w:proofErr w:type="spellEnd"/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47669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wgrd</w:t>
            </w:r>
            <w:proofErr w:type="spellEnd"/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F5305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tlmass</w:t>
            </w:r>
            <w:proofErr w:type="spellEnd"/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0951F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mr</w:t>
            </w:r>
            <w:proofErr w:type="spellEnd"/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5A9D7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lta13c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1864E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eafc</w:t>
            </w:r>
            <w:proofErr w:type="spellEnd"/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A3912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eafn</w:t>
            </w:r>
            <w:proofErr w:type="spellEnd"/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C6678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n</w:t>
            </w:r>
            <w:proofErr w:type="spellEnd"/>
          </w:p>
        </w:tc>
      </w:tr>
      <w:tr w:rsidR="006B46E9" w:rsidRPr="006B46E9" w14:paraId="199645C3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3FEA7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030_HD_ABR2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D32A4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R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CC5F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5,567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2C53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5,2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54CF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189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7569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,086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26A3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8,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103F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,92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1E1B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3,3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BF74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,36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B211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994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02AD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2,0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8F30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,352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FCA0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415</w:t>
            </w:r>
          </w:p>
        </w:tc>
      </w:tr>
      <w:tr w:rsidR="006B46E9" w:rsidRPr="006B46E9" w14:paraId="5C410AB5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F0DCD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101_HD_ABR2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141A6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R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03E6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5,567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762C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5,2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5CA0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189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3746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,086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5C58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8,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6BE5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,92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1707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3,3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4630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,36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8605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994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5683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2,0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BC1B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,352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2C0F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415</w:t>
            </w:r>
          </w:p>
        </w:tc>
      </w:tr>
      <w:tr w:rsidR="006B46E9" w:rsidRPr="006B46E9" w14:paraId="5D5E6D5C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4B931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366_CD_ABR2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154CE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R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F520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6,2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AC5A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5,6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DCC8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,996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CDCC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,99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E371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6,37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4A98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,47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7712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0,8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D0DA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,410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2B99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008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750A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2,3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D7B8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,982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966E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23</w:t>
            </w:r>
          </w:p>
        </w:tc>
      </w:tr>
      <w:tr w:rsidR="006B46E9" w:rsidRPr="006B46E9" w14:paraId="187C9928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64568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39_CD_ABR2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1583C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R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2CB2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6,2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7F9A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5,6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1196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,996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8D59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,99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7EDA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6,37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4349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,47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295C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0,8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8654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,410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2564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008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46A1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2,3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943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,982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E700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23</w:t>
            </w:r>
          </w:p>
        </w:tc>
      </w:tr>
      <w:tr w:rsidR="006B46E9" w:rsidRPr="006B46E9" w14:paraId="77F6625D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C5A7C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006_HD_ABR3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847C7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R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6532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,146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1631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6,4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3A50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,547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FBDE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,505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66E5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1,1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3C46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,47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2006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3,6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7361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,007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381D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952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94C1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0,5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88AD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880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2F8F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1867</w:t>
            </w:r>
          </w:p>
        </w:tc>
      </w:tr>
      <w:tr w:rsidR="006B46E9" w:rsidRPr="006B46E9" w14:paraId="503CA43F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877EE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103_HD_ABR3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DBFE7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R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7BD9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,146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1E87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6,4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FA1B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,547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C328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,505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AB28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1,1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0480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,47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7091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3,6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53A3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,007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7D91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952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FABE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0,5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3B73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880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9303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1867</w:t>
            </w:r>
          </w:p>
        </w:tc>
      </w:tr>
      <w:tr w:rsidR="006B46E9" w:rsidRPr="006B46E9" w14:paraId="3B39A7D3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5EA1D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18_CD_ABR3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34395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R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49E4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7,683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9840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4,5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BDAA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,104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F790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,458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3DFC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7,37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BEED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,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788D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9,7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AC52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,006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94F0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375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A1A8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1,9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9B75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,062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A707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8359</w:t>
            </w:r>
          </w:p>
        </w:tc>
      </w:tr>
      <w:tr w:rsidR="006B46E9" w:rsidRPr="006B46E9" w14:paraId="0049423F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829C9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65_CD_ABR3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7DF95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R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92F9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7,683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4AE1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4,5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7A59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,104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74CC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,458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9EC8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7,37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3B64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,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4CDA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9,7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3912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,006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3A80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375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21D3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1,9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7867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,062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D977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8359</w:t>
            </w:r>
          </w:p>
        </w:tc>
      </w:tr>
      <w:tr w:rsidR="006B46E9" w:rsidRPr="006B46E9" w14:paraId="1136590F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F2868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038_HD_ABR4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DD621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R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C889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5,668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1A5C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9,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2C79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,471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F0FE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,732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2891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,12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1B4E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,62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51C2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2,7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65DF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,41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0678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989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FD3B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6,9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93BF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,837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E469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7046</w:t>
            </w:r>
          </w:p>
        </w:tc>
      </w:tr>
      <w:tr w:rsidR="006B46E9" w:rsidRPr="006B46E9" w14:paraId="11C56151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35E67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170_HD_ABR4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979F9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R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9164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5,668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987C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9,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B98A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,471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C9FC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,732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97B7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,12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2619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,62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6C44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2,7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4E39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,41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CAF6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989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243E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6,9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30EC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,837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B457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7046</w:t>
            </w:r>
          </w:p>
        </w:tc>
      </w:tr>
      <w:tr w:rsidR="006B46E9" w:rsidRPr="006B46E9" w14:paraId="3631FBB5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32DE6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368_CD_ABR4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4C9B7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R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B404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7,574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ECD7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6,0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D6C5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,417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1B66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,144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F1F6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,72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47CA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,7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FAC9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9,47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E3D4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,382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2C8C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9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C71C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7,5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594B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,180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71DE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0352</w:t>
            </w:r>
          </w:p>
        </w:tc>
      </w:tr>
      <w:tr w:rsidR="006B46E9" w:rsidRPr="006B46E9" w14:paraId="345A293E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226B8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521_CD_ABR4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44420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R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64CF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7,574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2F18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6,0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7929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,417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EA11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,144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5BB4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,72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F66A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,7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284F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9,47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3BF3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,382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B5F6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9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78B4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7,5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7A1C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,180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6077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0352</w:t>
            </w:r>
          </w:p>
        </w:tc>
      </w:tr>
      <w:tr w:rsidR="006B46E9" w:rsidRPr="006B46E9" w14:paraId="15F84E9A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CF968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024_HD_ABR5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8C200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R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7752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3,969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76E4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1,2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F853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,60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5A75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,556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21FE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8,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DE21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,47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66C3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,9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30D4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,664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0D10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266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FE5E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3,5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3285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,576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F09D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,8271</w:t>
            </w:r>
          </w:p>
        </w:tc>
      </w:tr>
      <w:tr w:rsidR="006B46E9" w:rsidRPr="006B46E9" w14:paraId="5C6DE3B9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C1BD9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104_HD_ABR5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543A1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R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02B4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3,969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896E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1,2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14B6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,60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54B3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,556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420D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8,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C2B4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,47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5EAF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,9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4A05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,664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8DFF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266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4A17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3,5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3BF9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,576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A619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,8271</w:t>
            </w:r>
          </w:p>
        </w:tc>
      </w:tr>
      <w:tr w:rsidR="006B46E9" w:rsidRPr="006B46E9" w14:paraId="3FB79F55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60732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54_CD_ABR5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F04F3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R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D947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7,887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4E62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6,6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D5EA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,311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3E36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,264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8115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2,29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DA9B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,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4C86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8,4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8884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,113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117D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082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C32E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6,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895C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,932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82F9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,7333</w:t>
            </w:r>
          </w:p>
        </w:tc>
      </w:tr>
      <w:tr w:rsidR="006B46E9" w:rsidRPr="006B46E9" w14:paraId="5B720EED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85F0B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522_CD_ABR5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2D055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R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F349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7,887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111A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6,6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FA94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,311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E190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,264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314A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2,29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B64B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,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2ABF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8,4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C48D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,113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37B0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082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4BA3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6,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828D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,932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4AD8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,7333</w:t>
            </w:r>
          </w:p>
        </w:tc>
      </w:tr>
      <w:tr w:rsidR="006B46E9" w:rsidRPr="006B46E9" w14:paraId="7C713EE7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36FBE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037_HD_ABR6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2971B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R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B9A6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,368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073E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1,3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C68F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,139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3E76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,365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2522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,2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7AC2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,4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3BD9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2,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E166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,74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DB27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361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3C17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1,5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2BED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,727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FFD3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2734</w:t>
            </w:r>
          </w:p>
        </w:tc>
      </w:tr>
      <w:tr w:rsidR="006B46E9" w:rsidRPr="006B46E9" w14:paraId="783504E5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718A9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099_HD_ABR6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9BEDF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R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C42B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,368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70CF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1,3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92DF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,139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4F2C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,365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1E5C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,2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7D87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,4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7E35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2,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8C82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,74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2E09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361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F69F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1,5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0011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,727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6FC9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2734</w:t>
            </w:r>
          </w:p>
        </w:tc>
      </w:tr>
      <w:tr w:rsidR="006B46E9" w:rsidRPr="006B46E9" w14:paraId="3079225F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9AF71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16_CD_ABR6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C4B67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R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5A7F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5,761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9071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9,2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1FA3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,720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7CE7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,376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7981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,67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1CE4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,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2FDE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4,1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3D37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,301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49E2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228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405C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7,4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F55D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,292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C5D0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275</w:t>
            </w:r>
          </w:p>
        </w:tc>
      </w:tr>
      <w:tr w:rsidR="006B46E9" w:rsidRPr="006B46E9" w14:paraId="46117585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85EAB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523_CD_ABR6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49CE3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R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3975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5,761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1CD8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9,2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5B31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,720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4626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,376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FFC9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,67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9C10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,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E649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4,1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68A5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,301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5108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228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6FED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7,4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BD0C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,292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63FF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275</w:t>
            </w:r>
          </w:p>
        </w:tc>
      </w:tr>
      <w:tr w:rsidR="006B46E9" w:rsidRPr="006B46E9" w14:paraId="2182D1B0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65A8A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lastRenderedPageBreak/>
              <w:t>BA100_HD_ABR8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C3734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R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E7BE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2,182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4986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7,4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84DF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717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3B15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,038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6D0F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9,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C3BD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,2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0C7A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2,3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91B8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,523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0EDA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331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A8FB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2,4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91E9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417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7C4B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2406</w:t>
            </w:r>
          </w:p>
        </w:tc>
      </w:tr>
      <w:tr w:rsidR="006B46E9" w:rsidRPr="006B46E9" w14:paraId="76CA2B98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316AB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143_HD_ABR8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96DC6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R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4FBA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2,182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619E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7,4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C27D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717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0CE5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,038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9208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9,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26A3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,2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15AC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2,3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56BB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,523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27EB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331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3D22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2,4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2DBD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417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7C84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2406</w:t>
            </w:r>
          </w:p>
        </w:tc>
      </w:tr>
      <w:tr w:rsidR="006B46E9" w:rsidRPr="006B46E9" w14:paraId="16A4A7D1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75916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15_CD_ABR8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17CED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R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28B6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5,841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BD40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8,4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2CF8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,151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FB7C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,856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AD37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5,7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F6B9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,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EBD1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8,9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921A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,347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BE42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32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C444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3,5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4DDD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,121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E7C5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7443</w:t>
            </w:r>
          </w:p>
        </w:tc>
      </w:tr>
      <w:tr w:rsidR="006B46E9" w:rsidRPr="006B46E9" w14:paraId="39E4DE82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6B5B9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506_CD_ABR8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647E8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R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176F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5,841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E640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8,4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F7EF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,151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776B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,856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23D4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5,7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5646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,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9645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8,9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A20E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,347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E62C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32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0C3D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3,5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6BF0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,121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ACC1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7443</w:t>
            </w:r>
          </w:p>
        </w:tc>
      </w:tr>
      <w:tr w:rsidR="006B46E9" w:rsidRPr="006B46E9" w14:paraId="6D392EE6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8EBA2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049_HD_Adi10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4677D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di10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304B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,531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9E12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5,6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FD0B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,340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6C8D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3,746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370B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8,2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8E8F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,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D16B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9,0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CD73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,488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98BC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859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37A7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6,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D7A0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,582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00A5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5705</w:t>
            </w:r>
          </w:p>
        </w:tc>
      </w:tr>
      <w:tr w:rsidR="006B46E9" w:rsidRPr="006B46E9" w14:paraId="365CA651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92D75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052_HD_Adi10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1BDBD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di10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8EC8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,531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5D97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5,6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4AAC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,340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9955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3,746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3627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8,2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5D8E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,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010E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9,0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5641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,488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D3E4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859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A78D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6,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B9F0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,582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0F39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5705</w:t>
            </w:r>
          </w:p>
        </w:tc>
      </w:tr>
      <w:tr w:rsidR="006B46E9" w:rsidRPr="006B46E9" w14:paraId="28247E9D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54473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78_CD_Adi10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FAD25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di10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2353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3,474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0517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0,7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28EA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,376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6CA7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,830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253D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9,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6DDF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4,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ECA9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EC59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,397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0122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810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5D85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8,0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81CA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,889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EFC5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499</w:t>
            </w:r>
          </w:p>
        </w:tc>
      </w:tr>
      <w:tr w:rsidR="006B46E9" w:rsidRPr="006B46E9" w14:paraId="6943075E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A060F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513_CD_Adi10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729B1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di10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746A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3,474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DC52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0,7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1AFF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,376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7F95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,830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6107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9,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2A17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4,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90BD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877D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,397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9940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810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070C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8,0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2C6E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,889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457A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499</w:t>
            </w:r>
          </w:p>
        </w:tc>
      </w:tr>
      <w:tr w:rsidR="006B46E9" w:rsidRPr="006B46E9" w14:paraId="43FC04E8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E845A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036_HD_Adi12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85D6A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di1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49AD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2,672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573E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0,4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BAB5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,331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A488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,485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D6E5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8,6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EA66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,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3342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4,3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4C1D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382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D30B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328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3C87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9,6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F006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118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F7AF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5141</w:t>
            </w:r>
          </w:p>
        </w:tc>
      </w:tr>
      <w:tr w:rsidR="006B46E9" w:rsidRPr="006B46E9" w14:paraId="06B28C28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50934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140_HD_Adi12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EF052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di1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6713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2,672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2863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0,4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435D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,331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2399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,485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94B4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8,6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A87D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,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A05C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4,3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D098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382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420A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328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60DA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9,6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7593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118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7B6F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5141</w:t>
            </w:r>
          </w:p>
        </w:tc>
      </w:tr>
      <w:tr w:rsidR="006B46E9" w:rsidRPr="006B46E9" w14:paraId="6AEE5EFD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78206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55_CD_Adi12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3C917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di1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657F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,526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8713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1,5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B714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,343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613D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,632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36DB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4,0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55DE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,37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F240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9,4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60F9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,526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0CED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349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B4C9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1,5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72CA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321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9DC8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4274</w:t>
            </w:r>
          </w:p>
        </w:tc>
      </w:tr>
      <w:tr w:rsidR="006B46E9" w:rsidRPr="006B46E9" w14:paraId="3B175A7F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F0D57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525_CD_Adi12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F9F25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di1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90E6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,526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B707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1,5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5A12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,343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32F0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,632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0EB2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4,0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AF51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,37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941B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9,4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B7CA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,526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8C9D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349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4DE8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1,5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ABB0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321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7279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4274</w:t>
            </w:r>
          </w:p>
        </w:tc>
      </w:tr>
      <w:tr w:rsidR="006B46E9" w:rsidRPr="006B46E9" w14:paraId="4F0D3DE3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79747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050_HD_Adi2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329CC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di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7815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,707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A387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0,3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597E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,12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1753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,172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AF2B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6,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EE6C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0,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7F08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7,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43B0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080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91AF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459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B472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7,1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54E1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,320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2185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,1419</w:t>
            </w:r>
          </w:p>
        </w:tc>
      </w:tr>
      <w:tr w:rsidR="006B46E9" w:rsidRPr="006B46E9" w14:paraId="7D8064BA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C1DC8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094_HD_Adi2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F6636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di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0F65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,707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64CF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0,3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30A1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,12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6682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,172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64D3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6,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C7DB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0,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077D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7,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1D46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080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DA1A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459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016C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7,1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7B61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,320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0DD8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,1419</w:t>
            </w:r>
          </w:p>
        </w:tc>
      </w:tr>
      <w:tr w:rsidR="006B46E9" w:rsidRPr="006B46E9" w14:paraId="2D2366C7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53319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500_CD_Adi2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625EA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di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9680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5,547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9F09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6,9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F0B3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,740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F538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,358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4C54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5,0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1F19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,97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E06C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0,0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78AE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,520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80AF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986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8AFA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4,3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71C9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858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0A9E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1132</w:t>
            </w:r>
          </w:p>
        </w:tc>
      </w:tr>
      <w:tr w:rsidR="006B46E9" w:rsidRPr="006B46E9" w14:paraId="215042D1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AA1EE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509_CD_Adi2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305CB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di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230E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5,547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A3CE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6,9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FF60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,740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DA77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,358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F042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5,0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F50A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,97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582D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0,0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83A3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,520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ECD0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986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BD54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4,3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2529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858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8765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1132</w:t>
            </w:r>
          </w:p>
        </w:tc>
      </w:tr>
      <w:tr w:rsidR="006B46E9" w:rsidRPr="006B46E9" w14:paraId="278ED0BD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01EB9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025_HD_Bd1.1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76E08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1.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5060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6,651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5A55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8,0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5EB0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,889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64A4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,479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B69D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9,9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943B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67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783D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2,6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9D06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618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DF96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709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6D94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6,4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9B33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632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BF5B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2739</w:t>
            </w:r>
          </w:p>
        </w:tc>
      </w:tr>
      <w:tr w:rsidR="006B46E9" w:rsidRPr="006B46E9" w14:paraId="17DC01A1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AB947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051_HD_Bd1.1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2B1BC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1.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9441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6,651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5716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8,0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B865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,889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D3A8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,479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B2A2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9,9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DF81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67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3218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2,6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956E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618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8FF7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709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C6C3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6,4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F5B0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632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51E6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2739</w:t>
            </w:r>
          </w:p>
        </w:tc>
      </w:tr>
      <w:tr w:rsidR="006B46E9" w:rsidRPr="006B46E9" w14:paraId="7C547623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73768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42_CD_Bd1.1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57A47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1.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0EC6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7,571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A19D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8,5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F031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,463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627A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,870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B0DA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2,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7820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,67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52A6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7,5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7962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,946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8BBA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887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49D5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6,2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4BCA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,235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5B59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,6961</w:t>
            </w:r>
          </w:p>
        </w:tc>
      </w:tr>
      <w:tr w:rsidR="006B46E9" w:rsidRPr="006B46E9" w14:paraId="1E04FDF5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50876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75_CD_Bd1.1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27880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1.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593F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7,571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AB09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8,5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66C3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,463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2A3D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,870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466D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2,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A29F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,67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9874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7,5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6B93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,946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CE68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887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37CB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6,2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4458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,235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B5B9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,6961</w:t>
            </w:r>
          </w:p>
        </w:tc>
      </w:tr>
      <w:tr w:rsidR="006B46E9" w:rsidRPr="006B46E9" w14:paraId="2B9F1618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F5487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093_HD_Bd18.1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AA58B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18.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DB1E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9,091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F57D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7,9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9BA4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538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C3A9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,643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FA16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2,2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0706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,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59DF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6,6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94E7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,131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4073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581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6B17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5,2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2D0D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,648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27AD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0622</w:t>
            </w:r>
          </w:p>
        </w:tc>
      </w:tr>
      <w:tr w:rsidR="006B46E9" w:rsidRPr="006B46E9" w14:paraId="452A6CF0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F72F6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53_CD_Bd18.1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9F9DE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18.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3A3D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5,821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097F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3,0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2AF0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,825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27B2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470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AB96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2,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71CB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6,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4E40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9,5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CDB0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,81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C5AE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565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7962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0,3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807E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012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4B39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8275</w:t>
            </w:r>
          </w:p>
        </w:tc>
      </w:tr>
      <w:tr w:rsidR="006B46E9" w:rsidRPr="006B46E9" w14:paraId="03CC4FBB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21F50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023_HD_Bd2.3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7F7A8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2.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4DFB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2,947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6664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0,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EE86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,691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6376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833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8DDB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5,7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E60C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,22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40A4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0,9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AFC4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140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E087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473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785A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07D3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,962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07D8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,2597</w:t>
            </w:r>
          </w:p>
        </w:tc>
      </w:tr>
      <w:tr w:rsidR="006B46E9" w:rsidRPr="006B46E9" w14:paraId="3EDFE891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B6883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088_HD_Bd2.3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5508B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2.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FAE0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2,947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3171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0,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A503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,691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4D72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833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EC65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5,7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BC2E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,22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12D2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0,9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EEA9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140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A9B7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473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BF52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9DFC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,962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A5E4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,2597</w:t>
            </w:r>
          </w:p>
        </w:tc>
      </w:tr>
      <w:tr w:rsidR="006B46E9" w:rsidRPr="006B46E9" w14:paraId="6064453B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9D89F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353_CD_Bd2.3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80C59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2.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EA23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6,409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15FA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3,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EB34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,917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0741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,277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1C91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3,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CE03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9,866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325F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3,2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3D86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338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1F4C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987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979A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1,6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D989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897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4DD2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9916</w:t>
            </w:r>
          </w:p>
        </w:tc>
      </w:tr>
      <w:tr w:rsidR="006B46E9" w:rsidRPr="006B46E9" w14:paraId="3DF3FBAD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0C726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94_CD_Bd2.3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4A0B2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2.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5A6B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6,409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A2B2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3,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63B2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,917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7312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,277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5D95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3,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0E58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9,866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1777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3,2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0851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338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DB48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987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40A6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1,6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F8CB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897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577D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9916</w:t>
            </w:r>
          </w:p>
        </w:tc>
      </w:tr>
      <w:tr w:rsidR="006B46E9" w:rsidRPr="006B46E9" w14:paraId="7CC27A67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B03FF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056_HD_Bd21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539E8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2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B652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2,197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55EC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9,7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162F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,349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D73F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,681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5CDD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2,5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5F95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,4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C12D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C9D5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,748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C488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090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63E0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4,4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7539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281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F6E2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6108</w:t>
            </w:r>
          </w:p>
        </w:tc>
      </w:tr>
      <w:tr w:rsidR="006B46E9" w:rsidRPr="006B46E9" w14:paraId="6F51507F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EBB40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163_HD_Bd21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26D94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2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28CB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2,197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E6E4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9,7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8788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,349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570E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,681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8D98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2,5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E162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,4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5285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97EB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,748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E84D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090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B614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4,4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FE8F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281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81A9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6108</w:t>
            </w:r>
          </w:p>
        </w:tc>
      </w:tr>
      <w:tr w:rsidR="006B46E9" w:rsidRPr="006B46E9" w14:paraId="0534071D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A0E27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lastRenderedPageBreak/>
              <w:t>BA459_CD_Bd21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DA4F1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2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D82E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7,23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47B9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7,5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714B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,543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3ADA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,069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946A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6,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7E82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,4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2138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9,1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5244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,075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E5F2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352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582C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3,0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7192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333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CFFF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5448</w:t>
            </w:r>
          </w:p>
        </w:tc>
      </w:tr>
      <w:tr w:rsidR="006B46E9" w:rsidRPr="006B46E9" w14:paraId="5E1854E2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1A480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99_CD_Bd21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0887C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2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0C98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7,23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0EB2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7,5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A3B9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,543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C01F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,069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3535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6,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113D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,4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1D8E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9,1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B9EB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,075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4A95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352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09CA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3,0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5D7A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333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E211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5448</w:t>
            </w:r>
          </w:p>
        </w:tc>
      </w:tr>
      <w:tr w:rsidR="006B46E9" w:rsidRPr="006B46E9" w14:paraId="26B65766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D40A9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097_HD_Bd21.3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67613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21.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C993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6,904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E6C1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5,5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535B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,891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9E63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8,770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1FC8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1,2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1055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9,32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65C4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0,5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E037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,749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74AD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19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DE6F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4,9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1ECD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,555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8CC6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4413</w:t>
            </w:r>
          </w:p>
        </w:tc>
      </w:tr>
      <w:tr w:rsidR="006B46E9" w:rsidRPr="006B46E9" w14:paraId="22945DBE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39E93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111_HD_Bd21.3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741ED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21.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8D06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6,904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EE45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5,5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9D16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,891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3AF1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8,770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1E30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1,2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0125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9,32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C31F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0,5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526C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,749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D383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19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1ADD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4,9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68BC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,555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D7BD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4413</w:t>
            </w:r>
          </w:p>
        </w:tc>
      </w:tr>
      <w:tr w:rsidR="006B46E9" w:rsidRPr="006B46E9" w14:paraId="397E96E5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D00D1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30_CD_Bd21.3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50DA5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21.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943D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0,905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D55B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1,2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E44E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,410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6B36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,471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C591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6,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1D04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9,3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0B56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5,6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BCFF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,766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5FC4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715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B85C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8,9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7412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,728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AB78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8389</w:t>
            </w:r>
          </w:p>
        </w:tc>
      </w:tr>
      <w:tr w:rsidR="006B46E9" w:rsidRPr="006B46E9" w14:paraId="065FDBB3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FB086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512_CD_Bd21.3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3DCA4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21.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4893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0,905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11D1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1,2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6871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,410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8BDE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,471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9B37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6,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5A0D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9,3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800B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5,6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0578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,766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BABB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715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7701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8,9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4B9D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,728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A4B8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8389</w:t>
            </w:r>
          </w:p>
        </w:tc>
      </w:tr>
      <w:tr w:rsidR="006B46E9" w:rsidRPr="006B46E9" w14:paraId="362D5F1D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C2637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166_HD_Bd3.1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2CAB3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3.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6E9C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0,213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34C5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9,8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45F4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,904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8E19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,852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2544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4,0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861D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,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E4F8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4,5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E6A8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,132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A820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696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A57F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2,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CDB3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143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2DA4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552</w:t>
            </w:r>
          </w:p>
        </w:tc>
      </w:tr>
      <w:tr w:rsidR="006B46E9" w:rsidRPr="006B46E9" w14:paraId="6410EB84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6BCA5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398_CD_Bd3.1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FC900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3.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EF4A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6,817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C2A2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1,9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99CD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,561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3B8C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,278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58D9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8,5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633D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6,42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EE83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E5EA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,947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288C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639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73A0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1,0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8F2D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,834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7BCC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,5893</w:t>
            </w:r>
          </w:p>
        </w:tc>
      </w:tr>
      <w:tr w:rsidR="006B46E9" w:rsidRPr="006B46E9" w14:paraId="7C541B0A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8000A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22_CD_Bd3.1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67EB6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3.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7E85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6,817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9B58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1,9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637E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,561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AE7B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,278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73E2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8,5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92C1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6,42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E910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FA03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,947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2984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639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7BE8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1,0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C40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,834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197A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,5893</w:t>
            </w:r>
          </w:p>
        </w:tc>
      </w:tr>
      <w:tr w:rsidR="006B46E9" w:rsidRPr="006B46E9" w14:paraId="52ACB9D0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E3702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079_HD_Bd30.1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1229D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30.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9C78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0,721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8BF3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2,2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B8E4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064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DD43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9,016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42CF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8,2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CAD0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,32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6EE7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8,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6130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157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5EE2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134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E47D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7,8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74F6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,691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F3BF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3551</w:t>
            </w:r>
          </w:p>
        </w:tc>
      </w:tr>
      <w:tr w:rsidR="006B46E9" w:rsidRPr="006B46E9" w14:paraId="7DB4F34A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15227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162_HD_Bd30.1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98A17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30.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3921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0,721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8280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2,2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4DD8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064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2577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9,016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2FDA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8,2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A903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,32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B7B0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8,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A93D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157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6FEC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134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8869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7,8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0ED9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,691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8327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3551</w:t>
            </w:r>
          </w:p>
        </w:tc>
      </w:tr>
      <w:tr w:rsidR="006B46E9" w:rsidRPr="006B46E9" w14:paraId="12E2DBF3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66BF3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25_CD_Bd30.1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80BBE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30.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72FE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3,162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6378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9,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D9BE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,891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3911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,027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0F4F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8,6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2A5F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,32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690D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9,9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0305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,863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C325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178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33D7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5,0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9071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,273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204E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,9211</w:t>
            </w:r>
          </w:p>
        </w:tc>
      </w:tr>
      <w:tr w:rsidR="006B46E9" w:rsidRPr="006B46E9" w14:paraId="14EAF493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CBE70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81_CD_Bd30.1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29B43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30.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B4B9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3,162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0534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9,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86A3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,891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FB77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,027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F2BC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8,6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E299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,32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F1CB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9,9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E5B0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,863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7B3C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178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8B0A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5,0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E154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,273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3A62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,9211</w:t>
            </w:r>
          </w:p>
        </w:tc>
      </w:tr>
      <w:tr w:rsidR="006B46E9" w:rsidRPr="006B46E9" w14:paraId="7DD6E707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57848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121_HD_BdTR10c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42392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10c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5617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3,112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912B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7,4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07D7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,134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AA09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,778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F909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1,5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A61C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,47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6956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4,0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E05B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,570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DA54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772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A7B4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3,3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8D8A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,146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CEB9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,0575</w:t>
            </w:r>
          </w:p>
        </w:tc>
      </w:tr>
      <w:tr w:rsidR="006B46E9" w:rsidRPr="006B46E9" w14:paraId="3A8192FF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9FC51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173_HD_BdTR10c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1842B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10c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8502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3,112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866B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7,4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8BC2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,134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6862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,778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4335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1,5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1A56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,47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27D3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4,0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A6DF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,570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86A8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772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C7F4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3,3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CDC9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,146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7F72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,0575</w:t>
            </w:r>
          </w:p>
        </w:tc>
      </w:tr>
      <w:tr w:rsidR="006B46E9" w:rsidRPr="006B46E9" w14:paraId="60F76519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115D5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21_CD_BdTR10c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F5403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10c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6C37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,253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4A36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7,2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DD96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,944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ADBC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,487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D349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4,1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71E2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,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DB3A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1,3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32CC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,528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9667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6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DE35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2,1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65F2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,722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C8AD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7066</w:t>
            </w:r>
          </w:p>
        </w:tc>
      </w:tr>
      <w:tr w:rsidR="006B46E9" w:rsidRPr="006B46E9" w14:paraId="302BEC79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E47C0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40_CD_BdTR10c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35829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10c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9D45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,253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3F75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7,2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436B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,944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5001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,487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0A5D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4,1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78AF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,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A04D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1,3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9466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,528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FFA5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6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4030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2,1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3C26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,722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509F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7066</w:t>
            </w:r>
          </w:p>
        </w:tc>
      </w:tr>
      <w:tr w:rsidR="006B46E9" w:rsidRPr="006B46E9" w14:paraId="60510002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BAA16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059_HD_BdTR11g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8D672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11g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7C60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9,950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5DD7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4,0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E7BB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,858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D18F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,569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45EE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0,0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9983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,22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136B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0,2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D084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,133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3B16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196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8E6C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2,9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A228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,389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B84C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8764</w:t>
            </w:r>
          </w:p>
        </w:tc>
      </w:tr>
      <w:tr w:rsidR="006B46E9" w:rsidRPr="006B46E9" w14:paraId="65A56D49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A3E65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090_HD_BdTR11g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87139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11g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C6AF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9,950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FE4E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4,0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DA96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,858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9417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,569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24D8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0,0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4E3D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,22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5D15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0,2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C40A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,133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94F4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196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29C4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2,9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2089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,389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0568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8764</w:t>
            </w:r>
          </w:p>
        </w:tc>
      </w:tr>
      <w:tr w:rsidR="006B46E9" w:rsidRPr="006B46E9" w14:paraId="0D3AB635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E7259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397_CD_BdTR11g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5783B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11g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2363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5,382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7B4F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2,7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5B29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,729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1C67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,149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79B2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6,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6D09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,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C68D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4,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F37A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,103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7E8C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491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ACB2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0,4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15AD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,304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777C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7522</w:t>
            </w:r>
          </w:p>
        </w:tc>
      </w:tr>
      <w:tr w:rsidR="006B46E9" w:rsidRPr="006B46E9" w14:paraId="607B2D77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CC97A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510_CD_BdTR11g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A05F8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11g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3BAD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5,382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4538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2,7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43D9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,729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B15B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,149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C8A6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6,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6A6D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,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ACDD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4,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754C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,103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BF51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491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63FF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0,4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F7FE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,304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99C3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7522</w:t>
            </w:r>
          </w:p>
        </w:tc>
      </w:tr>
      <w:tr w:rsidR="006B46E9" w:rsidRPr="006B46E9" w14:paraId="38BE67A8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C2A9C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102_HD_BdTR11i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B9097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11i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6DCA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9,378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CC14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5,8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0626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314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B71B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,747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7509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6,5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B0D5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,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B98B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3,8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DD98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,477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FDDD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119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EAFB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9,7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6D55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,922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2713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9344</w:t>
            </w:r>
          </w:p>
        </w:tc>
      </w:tr>
      <w:tr w:rsidR="006B46E9" w:rsidRPr="006B46E9" w14:paraId="36628477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B6A99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128_HD_BdTR11i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5763B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11i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578A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9,378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2292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5,8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1CDD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314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31AB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,747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55F6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6,5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A131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,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A377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3,8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D897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,477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EB85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119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40C5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9,7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990A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,922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E97C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9344</w:t>
            </w:r>
          </w:p>
        </w:tc>
      </w:tr>
      <w:tr w:rsidR="006B46E9" w:rsidRPr="006B46E9" w14:paraId="58DFFF32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09FC5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08_CD_BdTR11i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E40E6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11i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CACF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,935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471D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6,9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05DC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,666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BAF3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,706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E4CE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1,0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8943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,3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B674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3,4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5484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,702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2F54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10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8A00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9,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0E4D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,20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80F4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1142</w:t>
            </w:r>
          </w:p>
        </w:tc>
      </w:tr>
      <w:tr w:rsidR="006B46E9" w:rsidRPr="006B46E9" w14:paraId="563016B1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E1588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50_CD_BdTR11i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CB941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11i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BCAF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,935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5D26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6,9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5722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,666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895E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,706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AF1E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1,0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E9C2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,3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98CC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3,4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9F3B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,702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6F23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10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7202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9,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9D29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,20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08A8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1142</w:t>
            </w:r>
          </w:p>
        </w:tc>
      </w:tr>
      <w:tr w:rsidR="006B46E9" w:rsidRPr="006B46E9" w14:paraId="6CF12BD8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36B7B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361_CD_BdtR12c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F05BA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12c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BABA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5,572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5F66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8,5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A65C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,442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F11A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,100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6154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5,5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A3EA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,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3213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8,6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E989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,625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1CA7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426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1857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6,5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8C85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,371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B9E3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8987</w:t>
            </w:r>
          </w:p>
        </w:tc>
      </w:tr>
      <w:tr w:rsidR="006B46E9" w:rsidRPr="006B46E9" w14:paraId="39308DA4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C0071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061_HD_BdTR13a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9DC5F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13a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802F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2,134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6075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7,0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426A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,510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C18F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,564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72B2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4,9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E519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,7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C644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9,6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F8C2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,071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15D6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493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94E6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4,3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277F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,159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082A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2545</w:t>
            </w:r>
          </w:p>
        </w:tc>
      </w:tr>
      <w:tr w:rsidR="006B46E9" w:rsidRPr="006B46E9" w14:paraId="0449E57E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6B21C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394_CD_BdTR13a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B945D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13a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7BCD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,950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3F36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9,6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D569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,808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EA93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,80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F0AE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,97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160C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9D89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3,9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77BE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,989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89B8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137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3E27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2,1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2AC5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,033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A74A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2083</w:t>
            </w:r>
          </w:p>
        </w:tc>
      </w:tr>
      <w:tr w:rsidR="006B46E9" w:rsidRPr="006B46E9" w14:paraId="236103A8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5B684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lastRenderedPageBreak/>
              <w:t>BA460_CD_BdTR13a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7B214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13a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7981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,950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2504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9,6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E3D7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,808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89BE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,80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1C40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,97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B56C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DF12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3,9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8661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,989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157C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137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205F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2,1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C0BA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,033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7082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2083</w:t>
            </w:r>
          </w:p>
        </w:tc>
      </w:tr>
      <w:tr w:rsidR="006B46E9" w:rsidRPr="006B46E9" w14:paraId="7FDAD6E0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61A0C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108_HD_BdTR1i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22C48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1i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98B8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0,979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B0E9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5,1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C82F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,236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80C3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,009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9DB2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8,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90A2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,8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62A2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4,0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C847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,931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2C91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35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819C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1,8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2565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,881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6258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,0362</w:t>
            </w:r>
          </w:p>
        </w:tc>
      </w:tr>
      <w:tr w:rsidR="006B46E9" w:rsidRPr="006B46E9" w14:paraId="7231AB37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254FA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134_HD_BdTR1i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2A934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1i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1F41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0,979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D61F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5,1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4CC4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,236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E71F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,009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6582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8,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0F16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,8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A452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4,0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BB45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,931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18EC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35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E1C5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1,8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1FF1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,881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4B64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,0362</w:t>
            </w:r>
          </w:p>
        </w:tc>
      </w:tr>
      <w:tr w:rsidR="006B46E9" w:rsidRPr="006B46E9" w14:paraId="7AC69AFF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24C9F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57_CD_BdTR1i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26279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1i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8BFC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2,269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13C7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8,7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848B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,448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9640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,916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F1D1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7,3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BA5D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9,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6029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6,6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D703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,526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7756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308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0C95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1,0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7DF8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,132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5F86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9409</w:t>
            </w:r>
          </w:p>
        </w:tc>
      </w:tr>
      <w:tr w:rsidR="006B46E9" w:rsidRPr="006B46E9" w14:paraId="457C1636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5144F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80_CD_BdTR1i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8F549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1i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6E28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2,269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C922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8,7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EF45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,448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FE33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,916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C0DA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7,3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43EF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9,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17E2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6,6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0620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,526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D563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308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0C11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1,0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C4BA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,132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FE7C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9409</w:t>
            </w:r>
          </w:p>
        </w:tc>
      </w:tr>
      <w:tr w:rsidR="006B46E9" w:rsidRPr="006B46E9" w14:paraId="6F16414E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CE9B0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003_HD_BdTR2b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DD723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2b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3172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8,306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C314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5,4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B18C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,661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3708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,303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0AED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2,6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0C9C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,460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A607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5,2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3887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,421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7829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449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9C5C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1,4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544D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048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F25B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6043</w:t>
            </w:r>
          </w:p>
        </w:tc>
      </w:tr>
      <w:tr w:rsidR="006B46E9" w:rsidRPr="006B46E9" w14:paraId="6AB1EA55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44226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091_HD_BdTR2b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A8C8A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2b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E50B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8,306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B5A5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5,4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6927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,661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E335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,303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4E62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2,6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E339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,460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D33D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5,2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B9E9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,421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009F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449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BB71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1,4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B4C6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048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E4EC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6043</w:t>
            </w:r>
          </w:p>
        </w:tc>
      </w:tr>
      <w:tr w:rsidR="006B46E9" w:rsidRPr="006B46E9" w14:paraId="1A65D622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7B33E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389_CD_BdTR2b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42EBB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2b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1BAA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2,852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1DF0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7,1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6B57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,420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D45F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,806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2E2F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8,2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AC2E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6,1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4CEB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4,3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B53C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,981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967C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472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E6A7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3,2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86F1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,325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9AC5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1192</w:t>
            </w:r>
          </w:p>
        </w:tc>
      </w:tr>
      <w:tr w:rsidR="006B46E9" w:rsidRPr="006B46E9" w14:paraId="42719857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49D4F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72_CD_BdTR2b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3BA10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2b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5D3E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2,852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F017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7,1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7DCB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,420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B31F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,806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7E61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8,2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387C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6,1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DB63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4,3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32CC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,981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A746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472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FD17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3,2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43B8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,325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C1D0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1192</w:t>
            </w:r>
          </w:p>
        </w:tc>
      </w:tr>
      <w:tr w:rsidR="006B46E9" w:rsidRPr="006B46E9" w14:paraId="1ADAC339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E0771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124_HD_BdTR2g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0389E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2g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8D29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3,630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32EB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5,6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2F55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,672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A2D6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0,718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C570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1,4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3917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4,77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1629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6,2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12B0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,499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D81E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558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CDE7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8,5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E945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,961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E31D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6063</w:t>
            </w:r>
          </w:p>
        </w:tc>
      </w:tr>
      <w:tr w:rsidR="006B46E9" w:rsidRPr="006B46E9" w14:paraId="3376EE80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02B6F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165_HD_BdTR2g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F3756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2g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ABB4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3,630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069B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5,6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55FA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,672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3B4B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0,718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937B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1,4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B096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4,77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558F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6,2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1CDD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,499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1DAF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558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9076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8,5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CADB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,961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1160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6063</w:t>
            </w:r>
          </w:p>
        </w:tc>
      </w:tr>
      <w:tr w:rsidR="006B46E9" w:rsidRPr="006B46E9" w14:paraId="5F7677DB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863D0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364_CD_BdTR2g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0F0E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2g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08CE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2,834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9C39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5,5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183F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,70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0B48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,914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BA84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0,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31C2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2,27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B1F9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2,9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8AD0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,295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24A4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299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80E6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6,6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DA7C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922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ABB7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4293</w:t>
            </w:r>
          </w:p>
        </w:tc>
      </w:tr>
      <w:tr w:rsidR="006B46E9" w:rsidRPr="006B46E9" w14:paraId="4BFE16E0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0EC2A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369_CD_BdTR2g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0FEC4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2g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A9A8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2,834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78B5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5,5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9F93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,70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9FCE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,914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73E6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0,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18FD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2,27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9160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2,9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0123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,295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6CC5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299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A576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6,6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8324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922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CE30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4293</w:t>
            </w:r>
          </w:p>
        </w:tc>
      </w:tr>
      <w:tr w:rsidR="006B46E9" w:rsidRPr="006B46E9" w14:paraId="63207BB9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063F7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073_HD_BdTR3c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7FDB5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3c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CCFB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7,850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9537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7,8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471E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,651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3353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,77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D479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3,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01FC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,1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010D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6,2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342D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,010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78B5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819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A728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9,4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7CBA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,546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CAB3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,4109</w:t>
            </w:r>
          </w:p>
        </w:tc>
      </w:tr>
      <w:tr w:rsidR="006B46E9" w:rsidRPr="006B46E9" w14:paraId="4E289894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74AE3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172_HD_BdTR3c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0C8C6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3c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3136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7,850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BDDC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7,8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7540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,651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FC11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,77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ECDA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3,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4015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,1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35A1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6,2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4F4A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,010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9CC7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819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67E8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9,4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0AD7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,546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BF02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,4109</w:t>
            </w:r>
          </w:p>
        </w:tc>
      </w:tr>
      <w:tr w:rsidR="006B46E9" w:rsidRPr="006B46E9" w14:paraId="56A4AE70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23724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370_CD_BdTR3c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A1D98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3c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E2EE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,164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B2AB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7,3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2888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,96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D233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,231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D1CA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9,4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1B99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,77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9BE2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3,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0D86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,834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9BE8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859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F313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8,7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FBB3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,879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EC5B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,3589</w:t>
            </w:r>
          </w:p>
        </w:tc>
      </w:tr>
      <w:tr w:rsidR="006B46E9" w:rsidRPr="006B46E9" w14:paraId="553FA658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4E32C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24_CD_BdTR3c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BB25A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3c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5F65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,164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86B0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7,3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EDC5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,96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6AAB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,231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F735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9,4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9849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,77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F509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3,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4A21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,834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B9E1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859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C4EE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8,7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C5C3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,879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9C74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,3589</w:t>
            </w:r>
          </w:p>
        </w:tc>
      </w:tr>
      <w:tr w:rsidR="006B46E9" w:rsidRPr="006B46E9" w14:paraId="47C7F395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D6200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065_HD_BdTR5i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56049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5i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B928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,825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1463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2,4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FB1E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700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7CEE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,702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9E07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,5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51FE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,9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6BA1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6,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EBD6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,627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5149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183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3246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9,6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8EE9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,838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703C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906</w:t>
            </w:r>
          </w:p>
        </w:tc>
      </w:tr>
      <w:tr w:rsidR="006B46E9" w:rsidRPr="006B46E9" w14:paraId="2069E465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86741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082_HD_BdTR5i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E176E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5i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5C99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,825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3EF7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2,4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7606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700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95EA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,702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0F85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,5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4335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,9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2759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6,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6B5D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,627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9EC1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183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30E0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9,6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E6DC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,838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5299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906</w:t>
            </w:r>
          </w:p>
        </w:tc>
      </w:tr>
      <w:tr w:rsidR="006B46E9" w:rsidRPr="006B46E9" w14:paraId="7563190B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BBC4D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70_CD_BdTR5i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3A5FF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5i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4012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,883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DF78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D201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,21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5522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,907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E3BD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0,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9DF6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,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C2C6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,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0A89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,116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15B2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862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322B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1,4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792C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83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5F2D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3188</w:t>
            </w:r>
          </w:p>
        </w:tc>
      </w:tr>
      <w:tr w:rsidR="006B46E9" w:rsidRPr="006B46E9" w14:paraId="602BA829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4B87F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73_CD_BdTR5i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6E9EF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5i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92AC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,883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BBE0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7192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,21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C763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,907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0B4C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0,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5615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,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2F40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,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9AD8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,116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3ECB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862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CF0F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1,4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3F37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83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FF2A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3188</w:t>
            </w:r>
          </w:p>
        </w:tc>
      </w:tr>
      <w:tr w:rsidR="006B46E9" w:rsidRPr="006B46E9" w14:paraId="73C79F7E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F040A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002_HD_BdTR9k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AB0A0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9k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6BE6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5,618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3F5F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7,0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028E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,439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DD86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,697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46B0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3,7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B6D9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,02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84FE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8,7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F7D5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770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8FDE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573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050D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9,2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A397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547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BAA0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7073</w:t>
            </w:r>
          </w:p>
        </w:tc>
      </w:tr>
      <w:tr w:rsidR="006B46E9" w:rsidRPr="006B46E9" w14:paraId="788304F2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E9EC2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033_HD_BdTR9k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D473B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9k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2523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5,618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9C3A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7,0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3C12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,439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6973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,697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3F7E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3,7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AAB2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,02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55E5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8,7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0577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770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93F3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573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BBF2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9,2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0492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547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23F4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7073</w:t>
            </w:r>
          </w:p>
        </w:tc>
      </w:tr>
      <w:tr w:rsidR="006B46E9" w:rsidRPr="006B46E9" w14:paraId="4FA68C63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1BCE9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363_CD_BdTR9k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9205F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9k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B9B4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,80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1BB0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9,3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1D90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,824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F022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,521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2AFF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2,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5851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,77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FFF4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4,5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10F8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,7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E560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922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676F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1,6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0008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,564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150D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0002</w:t>
            </w:r>
          </w:p>
        </w:tc>
      </w:tr>
      <w:tr w:rsidR="006B46E9" w:rsidRPr="006B46E9" w14:paraId="356EB04E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494B8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10_CD_BdTR9k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A401F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dTR9k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AA09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,80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02EC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9,3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E70C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,824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9C49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,521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761B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2,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D992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,77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9530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4,5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1D4B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,7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9F5F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922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D4F1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1,6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FB05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,564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DFAE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0002</w:t>
            </w:r>
          </w:p>
        </w:tc>
      </w:tr>
      <w:tr w:rsidR="006B46E9" w:rsidRPr="006B46E9" w14:paraId="2E21D3B4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E7201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110_HD_Bis1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8901F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s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D9D3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,520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4803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6,8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8DF1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,131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3F01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,853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D8D2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7,1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DB86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,939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77AE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1,9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351D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123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6FE4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027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659A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9,5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9AC9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122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FDA2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4379</w:t>
            </w:r>
          </w:p>
        </w:tc>
      </w:tr>
      <w:tr w:rsidR="006B46E9" w:rsidRPr="006B46E9" w14:paraId="46E113D3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374D5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373_CD_Bis1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6046A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s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44C1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,887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7283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2,9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F232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,950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50A4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,439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72D2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7,1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C7E1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,47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E56C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8,6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3038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,804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A3A2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493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62FF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1,2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B780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,172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8F8E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1146</w:t>
            </w:r>
          </w:p>
        </w:tc>
      </w:tr>
      <w:tr w:rsidR="006B46E9" w:rsidRPr="006B46E9" w14:paraId="68C76A1A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26D0E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519_CD_Bis1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E7F0A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s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C6B0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,887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23DC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2,9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83C5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,950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032B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,439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6978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7,1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F27F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,47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D5BD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8,6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82B0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,804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79E0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493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687B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1,2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1B6D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,172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0793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1146</w:t>
            </w:r>
          </w:p>
        </w:tc>
      </w:tr>
      <w:tr w:rsidR="006B46E9" w:rsidRPr="006B46E9" w14:paraId="2293DFEA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E64F3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lastRenderedPageBreak/>
              <w:t>BA046_HD_Kah1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3A1A3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ah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C982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3,014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5AA8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0,3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C6DF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,729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2690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,736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501E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0,8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696C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,57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3B31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6,4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ABF9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,749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5DBB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739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A50E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2,0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F40F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,969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CAF7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,0816</w:t>
            </w:r>
          </w:p>
        </w:tc>
      </w:tr>
      <w:tr w:rsidR="006B46E9" w:rsidRPr="006B46E9" w14:paraId="24DC7879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1E7A1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168_HD_Kah1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FDA3D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ah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42C5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3,014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5680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0,3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3F83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,729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6D1A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,736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6459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0,8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9969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,57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2F0A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6,4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8042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,749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4F86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739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A814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2,0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D5B6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,969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9430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,0816</w:t>
            </w:r>
          </w:p>
        </w:tc>
      </w:tr>
      <w:tr w:rsidR="006B46E9" w:rsidRPr="006B46E9" w14:paraId="68241B3D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67E24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382_CD_Kah1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21028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ah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2A9A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5,01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2F3F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0,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6EA9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,632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310E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,40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C4A8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7,2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40A5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,4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E832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2,6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A423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,738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A0F2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031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4B56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3,8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FB63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,918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D28D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7028</w:t>
            </w:r>
          </w:p>
        </w:tc>
      </w:tr>
      <w:tr w:rsidR="006B46E9" w:rsidRPr="006B46E9" w14:paraId="7737CB5E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5E547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95_CD_Kah1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9A0C5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ah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9867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5,01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7BE4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0,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C3F4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,632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36BC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,40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A1F2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7,2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A4ED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,4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FA45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2,6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0585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,738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A37C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031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9D6C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3,8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09CA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,918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78EA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7028</w:t>
            </w:r>
          </w:p>
        </w:tc>
      </w:tr>
      <w:tr w:rsidR="006B46E9" w:rsidRPr="006B46E9" w14:paraId="25F31912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1D25B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048_HD_Kah5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FB49E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ah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0D6C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,609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C982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2,1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55C9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,205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EF47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,374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43AC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2,9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F2F0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,32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BA70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1,2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3E46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,499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E1EF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334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75BA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4,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4C32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,207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0928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9653</w:t>
            </w:r>
          </w:p>
        </w:tc>
      </w:tr>
      <w:tr w:rsidR="006B46E9" w:rsidRPr="006B46E9" w14:paraId="22A5D35E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585F3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095_HD_Kah5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0C73F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ah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87B0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,609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5804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2,1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72CD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,205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FF02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,374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BC22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2,9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3694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,32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A4A8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1,2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98A9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,499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768C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334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C4A2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4,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49CA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,207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B2D4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9653</w:t>
            </w:r>
          </w:p>
        </w:tc>
      </w:tr>
      <w:tr w:rsidR="006B46E9" w:rsidRPr="006B46E9" w14:paraId="4A06076D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A824F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01_CD_Kah5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5DD46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ah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6B8B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,60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85EA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1,2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40C4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,710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7D0F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,690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77C9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1,4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3EBA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,7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31E2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0,2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7E35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,640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9EE3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66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41A0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2,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86AC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,266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4DFB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1173</w:t>
            </w:r>
          </w:p>
        </w:tc>
      </w:tr>
      <w:tr w:rsidR="006B46E9" w:rsidRPr="006B46E9" w14:paraId="41C3F179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7CC0B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89_CD_Kah5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BADF8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ah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DD31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,60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8FF7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1,2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C47D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,710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D39B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,690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BA18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1,4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1A56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,7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2E13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0,2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7E14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,640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A9E9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66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2BE1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2,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2DA1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,266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492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1173</w:t>
            </w:r>
          </w:p>
        </w:tc>
      </w:tr>
      <w:tr w:rsidR="006B46E9" w:rsidRPr="006B46E9" w14:paraId="5F4264A5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3916A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089_HD_Koz.3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E5CE9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z.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F227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2,171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A4EE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3,2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1D0A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,512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F781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,564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F75E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3,6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C084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,62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7277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,2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21AF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,671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1063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975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8445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6,7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1DD8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,939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D22F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,6053</w:t>
            </w:r>
          </w:p>
        </w:tc>
      </w:tr>
      <w:tr w:rsidR="006B46E9" w:rsidRPr="006B46E9" w14:paraId="287E6EFC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BF9C4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395_CD_Koz1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99649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z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776A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5,954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0333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2,4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AC96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,640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D8C99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,154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7A00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2,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3DDB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,77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DFB9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8,9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9B39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,075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B524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282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FCD3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4,8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FF6D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449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D915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5778</w:t>
            </w:r>
          </w:p>
        </w:tc>
      </w:tr>
      <w:tr w:rsidR="006B46E9" w:rsidRPr="006B46E9" w14:paraId="09C544A6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476FE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507_CD_Koz1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59FA7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z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A980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5,954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7B7B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2,4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E9EA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,640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A0E1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,154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C626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2,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6CFD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,77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F880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8,9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32F9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,075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6A98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,282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24D7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4,8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2117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,449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4D03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5778</w:t>
            </w:r>
          </w:p>
        </w:tc>
      </w:tr>
      <w:tr w:rsidR="006B46E9" w:rsidRPr="006B46E9" w14:paraId="59DDB17C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74647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081_HD_Koz3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017EB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z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24B3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2,171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D5E3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3,2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3616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,512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BAF8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,564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9166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3,6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C15E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,62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1EFA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,2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3A95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,671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3657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975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936F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6,7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E714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,939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D936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,6053</w:t>
            </w:r>
          </w:p>
        </w:tc>
      </w:tr>
      <w:tr w:rsidR="006B46E9" w:rsidRPr="006B46E9" w14:paraId="0DD36E40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EC9AD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388_CD_Koz3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BAD57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z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5C4F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8,622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2E46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1B3C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,721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B1AD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,967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13E0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1,1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5C54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0,42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CE3E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1,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F922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,437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67A0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514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2FC5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3,3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73AC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,516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6750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7978</w:t>
            </w:r>
          </w:p>
        </w:tc>
      </w:tr>
      <w:tr w:rsidR="006B46E9" w:rsidRPr="006B46E9" w14:paraId="671DB286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93A49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67_CD_Koz3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DBC5D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z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01E5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8,622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7F4C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71B1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,721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7FBA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,967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F1B7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1,1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CF16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0,42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6DD1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1,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D2DF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,437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9892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514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F023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3,3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4030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,516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49BE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7978</w:t>
            </w:r>
          </w:p>
        </w:tc>
      </w:tr>
      <w:tr w:rsidR="006B46E9" w:rsidRPr="006B46E9" w14:paraId="5DA75A44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6B510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035_HD_Ron2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D26B8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on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316B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2,8264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B5B5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7,96356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B47C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,29660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CB7B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,86534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FCF7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7,1690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65A0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,56279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7891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4,9051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22D8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,504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AC5B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6087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0574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4,1867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1D99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,5693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4A3AA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098827</w:t>
            </w:r>
          </w:p>
        </w:tc>
      </w:tr>
      <w:tr w:rsidR="006B46E9" w:rsidRPr="006B46E9" w14:paraId="6D0E93F4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ED4AA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379_D_Ron2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18887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on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F65C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5,49693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1639B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9,5865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70DF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,69463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0BD90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,46430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5138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,1237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C0B0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,06089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0AAE6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3,7887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8DD5F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,11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1589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6033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1340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4,2911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51AA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,92952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D32B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507316</w:t>
            </w:r>
          </w:p>
        </w:tc>
      </w:tr>
      <w:tr w:rsidR="006B46E9" w:rsidRPr="006B46E9" w14:paraId="7CD35284" w14:textId="77777777" w:rsidTr="006B46E9">
        <w:trPr>
          <w:trHeight w:val="300"/>
        </w:trPr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EE7CE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432_D_Ron2</w:t>
            </w:r>
          </w:p>
        </w:tc>
        <w:tc>
          <w:tcPr>
            <w:tcW w:w="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FC6E4" w14:textId="77777777" w:rsidR="006B46E9" w:rsidRPr="006B46E9" w:rsidRDefault="006B46E9" w:rsidP="006B46E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on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DF8B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5,49693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C3152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9,58655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CD548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,694638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EF15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,464309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E5E31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,12377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05CBD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,06089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27775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3,78871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D9134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,11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85F97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0,6033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80CAE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4,29112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B4D8C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,929524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AC1A3" w14:textId="77777777" w:rsidR="006B46E9" w:rsidRPr="006B46E9" w:rsidRDefault="006B46E9" w:rsidP="006B46E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6B46E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,507316</w:t>
            </w:r>
          </w:p>
        </w:tc>
      </w:tr>
    </w:tbl>
    <w:p w14:paraId="0B6A084E" w14:textId="77777777" w:rsidR="000E7BCB" w:rsidRDefault="000E7BCB" w:rsidP="00FF65A9">
      <w:pPr>
        <w:tabs>
          <w:tab w:val="left" w:pos="13608"/>
        </w:tabs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1867716" w14:textId="56E70CE8" w:rsidR="00244118" w:rsidRDefault="0024411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sectPr w:rsidR="00244118" w:rsidSect="00FF65A9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2481EC5" w16cid:durableId="247D8D18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MzI2MzQzNDGxMDBQ0lEKTi0uzszPAykwrgUAvwM0MSwAAAA="/>
  </w:docVars>
  <w:rsids>
    <w:rsidRoot w:val="00921AB6"/>
    <w:rsid w:val="000336C2"/>
    <w:rsid w:val="000E7BCB"/>
    <w:rsid w:val="002020CD"/>
    <w:rsid w:val="00244118"/>
    <w:rsid w:val="003003B4"/>
    <w:rsid w:val="0044278E"/>
    <w:rsid w:val="004765B8"/>
    <w:rsid w:val="004979E5"/>
    <w:rsid w:val="00520E25"/>
    <w:rsid w:val="005C74E4"/>
    <w:rsid w:val="006B46E9"/>
    <w:rsid w:val="007B3D44"/>
    <w:rsid w:val="007C199B"/>
    <w:rsid w:val="0083078D"/>
    <w:rsid w:val="008C335F"/>
    <w:rsid w:val="00921AB6"/>
    <w:rsid w:val="0095721D"/>
    <w:rsid w:val="009B7960"/>
    <w:rsid w:val="00C3741E"/>
    <w:rsid w:val="00E04924"/>
    <w:rsid w:val="00F16D1D"/>
    <w:rsid w:val="00F95107"/>
    <w:rsid w:val="00FF65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7B6EA"/>
  <w15:chartTrackingRefBased/>
  <w15:docId w15:val="{0B6D0D1F-4DE7-4F44-BA2B-919B267230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semiHidden/>
    <w:unhideWhenUsed/>
    <w:rsid w:val="007C199B"/>
    <w:rPr>
      <w:color w:val="0563C1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7C199B"/>
    <w:rPr>
      <w:color w:val="954F72"/>
      <w:u w:val="single"/>
    </w:rPr>
  </w:style>
  <w:style w:type="paragraph" w:customStyle="1" w:styleId="msonormal0">
    <w:name w:val="msonormal"/>
    <w:basedOn w:val="Normal"/>
    <w:rsid w:val="007C19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paragraph" w:customStyle="1" w:styleId="xl63">
    <w:name w:val="xl63"/>
    <w:basedOn w:val="Normal"/>
    <w:rsid w:val="007C19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  <w:lang w:val="es-ES" w:eastAsia="es-ES"/>
    </w:rPr>
  </w:style>
  <w:style w:type="paragraph" w:customStyle="1" w:styleId="xl66">
    <w:name w:val="xl66"/>
    <w:basedOn w:val="Normal"/>
    <w:rsid w:val="007C19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  <w:lang w:val="es-ES" w:eastAsia="es-ES"/>
    </w:rPr>
  </w:style>
  <w:style w:type="paragraph" w:styleId="Descripcin">
    <w:name w:val="caption"/>
    <w:basedOn w:val="Normal"/>
    <w:next w:val="Normal"/>
    <w:uiPriority w:val="35"/>
    <w:unhideWhenUsed/>
    <w:qFormat/>
    <w:rsid w:val="007C199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xl67">
    <w:name w:val="xl67"/>
    <w:basedOn w:val="Normal"/>
    <w:rsid w:val="006B46E9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character" w:styleId="Refdecomentario">
    <w:name w:val="annotation reference"/>
    <w:basedOn w:val="Fuentedeprrafopredeter"/>
    <w:uiPriority w:val="99"/>
    <w:semiHidden/>
    <w:unhideWhenUsed/>
    <w:rsid w:val="00C3741E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C3741E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C3741E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C3741E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C3741E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C374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3741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496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2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1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9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6/09/relationships/commentsIds" Target="commentsId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3</Pages>
  <Words>4849</Words>
  <Characters>27640</Characters>
  <Application>Microsoft Office Word</Application>
  <DocSecurity>0</DocSecurity>
  <Lines>230</Lines>
  <Paragraphs>6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 de Windows</dc:creator>
  <cp:keywords/>
  <dc:description/>
  <cp:lastModifiedBy>Usuario de Windows</cp:lastModifiedBy>
  <cp:revision>9</cp:revision>
  <dcterms:created xsi:type="dcterms:W3CDTF">2021-06-24T09:30:00Z</dcterms:created>
  <dcterms:modified xsi:type="dcterms:W3CDTF">2021-07-08T17:29:00Z</dcterms:modified>
</cp:coreProperties>
</file>